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404062" w14:textId="43FFFE13" w:rsidR="007F45BA" w:rsidRPr="001750DF" w:rsidRDefault="00F15830" w:rsidP="002D64CB">
      <w:pPr>
        <w:outlineLvl w:val="0"/>
        <w:rPr>
          <w:b/>
        </w:rPr>
      </w:pPr>
      <w:r w:rsidRPr="001750DF">
        <w:rPr>
          <w:b/>
        </w:rPr>
        <w:t>Chemistry</w:t>
      </w:r>
      <w:r w:rsidR="00A1156A" w:rsidRPr="001750DF">
        <w:rPr>
          <w:b/>
        </w:rPr>
        <w:t xml:space="preserve"> BS</w:t>
      </w:r>
      <w:r w:rsidRPr="001750DF">
        <w:rPr>
          <w:b/>
        </w:rPr>
        <w:t>/ACS Accredit</w:t>
      </w:r>
      <w:r w:rsidR="00A25296" w:rsidRPr="001750DF">
        <w:rPr>
          <w:b/>
        </w:rPr>
        <w:t>ed</w:t>
      </w:r>
      <w:r w:rsidR="00767B0C" w:rsidRPr="001750DF">
        <w:rPr>
          <w:b/>
        </w:rPr>
        <w:t xml:space="preserve"> </w:t>
      </w:r>
      <w:r w:rsidR="00AC3F92" w:rsidRPr="001750DF">
        <w:rPr>
          <w:b/>
        </w:rPr>
        <w:t>Curriculum</w:t>
      </w:r>
      <w:r w:rsidR="00AC3F92" w:rsidRPr="001750DF">
        <w:t xml:space="preserve">, </w:t>
      </w:r>
      <w:r w:rsidR="0059096A" w:rsidRPr="001750DF">
        <w:t>Catalog Years 20</w:t>
      </w:r>
      <w:r w:rsidR="00C56A3B" w:rsidRPr="001750DF">
        <w:t>22</w:t>
      </w:r>
      <w:r w:rsidR="0059096A" w:rsidRPr="001750DF">
        <w:t xml:space="preserve"> - current </w:t>
      </w:r>
      <w:r w:rsidR="0059096A" w:rsidRPr="001750DF">
        <w:rPr>
          <w:b/>
        </w:rPr>
        <w:t xml:space="preserve"> </w:t>
      </w:r>
      <w:r w:rsidR="00AC3F92" w:rsidRPr="001750DF">
        <w:t>(Minimum: 180 total credits, 60 upper division credit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5"/>
        <w:gridCol w:w="4680"/>
        <w:gridCol w:w="4860"/>
      </w:tblGrid>
      <w:tr w:rsidR="00A25296" w:rsidRPr="001750DF" w14:paraId="33905846" w14:textId="77777777" w:rsidTr="002D64CB">
        <w:tc>
          <w:tcPr>
            <w:tcW w:w="4675" w:type="dxa"/>
            <w:shd w:val="clear" w:color="auto" w:fill="auto"/>
          </w:tcPr>
          <w:p w14:paraId="01F2EE9C" w14:textId="77777777" w:rsidR="00A25296" w:rsidRPr="001750DF" w:rsidRDefault="00BD0C55" w:rsidP="00126CF5">
            <w:pPr>
              <w:tabs>
                <w:tab w:val="center" w:pos="2088"/>
              </w:tabs>
              <w:rPr>
                <w:b/>
              </w:rPr>
            </w:pPr>
            <w:r w:rsidRPr="001750DF">
              <w:rPr>
                <w:b/>
              </w:rPr>
              <w:tab/>
            </w:r>
            <w:r w:rsidR="00A25296" w:rsidRPr="001750DF">
              <w:rPr>
                <w:b/>
              </w:rPr>
              <w:t>Fall</w:t>
            </w:r>
          </w:p>
        </w:tc>
        <w:tc>
          <w:tcPr>
            <w:tcW w:w="4680" w:type="dxa"/>
            <w:shd w:val="clear" w:color="auto" w:fill="auto"/>
          </w:tcPr>
          <w:p w14:paraId="5FB885A6" w14:textId="77777777" w:rsidR="00A25296" w:rsidRPr="001750DF" w:rsidRDefault="00A25296" w:rsidP="00126CF5">
            <w:pPr>
              <w:jc w:val="center"/>
              <w:rPr>
                <w:b/>
              </w:rPr>
            </w:pPr>
            <w:r w:rsidRPr="001750DF">
              <w:rPr>
                <w:b/>
              </w:rPr>
              <w:t>Winter</w:t>
            </w:r>
          </w:p>
        </w:tc>
        <w:tc>
          <w:tcPr>
            <w:tcW w:w="4860" w:type="dxa"/>
            <w:shd w:val="clear" w:color="auto" w:fill="auto"/>
          </w:tcPr>
          <w:p w14:paraId="44EC2D3D" w14:textId="77777777" w:rsidR="00A25296" w:rsidRPr="001750DF" w:rsidRDefault="00A25296" w:rsidP="00126CF5">
            <w:pPr>
              <w:jc w:val="center"/>
              <w:rPr>
                <w:b/>
              </w:rPr>
            </w:pPr>
            <w:r w:rsidRPr="001750DF">
              <w:rPr>
                <w:b/>
              </w:rPr>
              <w:t>Spring</w:t>
            </w:r>
          </w:p>
        </w:tc>
      </w:tr>
      <w:tr w:rsidR="00A25296" w:rsidRPr="001750DF" w14:paraId="294D9C88" w14:textId="77777777" w:rsidTr="002D64CB">
        <w:trPr>
          <w:trHeight w:val="2141"/>
        </w:trPr>
        <w:tc>
          <w:tcPr>
            <w:tcW w:w="4675" w:type="dxa"/>
            <w:shd w:val="clear" w:color="auto" w:fill="auto"/>
          </w:tcPr>
          <w:p w14:paraId="43974A79" w14:textId="3A2866EE" w:rsidR="00A25296" w:rsidRPr="001750DF" w:rsidRDefault="00A25296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USEM 101</w:t>
            </w:r>
            <w:r w:rsidR="00A30388" w:rsidRPr="001750DF">
              <w:rPr>
                <w:sz w:val="20"/>
                <w:szCs w:val="20"/>
              </w:rPr>
              <w:t xml:space="preserve"> University Seminar</w:t>
            </w:r>
            <w:r w:rsidRPr="001750DF">
              <w:rPr>
                <w:sz w:val="20"/>
                <w:szCs w:val="20"/>
              </w:rPr>
              <w:t xml:space="preserve"> (4)</w:t>
            </w:r>
          </w:p>
          <w:p w14:paraId="1E10E404" w14:textId="3B0179F3" w:rsidR="00A25296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i/>
                <w:sz w:val="20"/>
                <w:szCs w:val="20"/>
              </w:rPr>
            </w:pPr>
            <w:r w:rsidRPr="001750DF">
              <w:rPr>
                <w:i/>
                <w:sz w:val="20"/>
                <w:szCs w:val="20"/>
              </w:rPr>
              <w:t>CH</w:t>
            </w:r>
            <w:r w:rsidR="00A25296" w:rsidRPr="001750DF">
              <w:rPr>
                <w:i/>
                <w:sz w:val="20"/>
                <w:szCs w:val="20"/>
              </w:rPr>
              <w:t xml:space="preserve"> 195</w:t>
            </w:r>
            <w:r w:rsidR="00A30388" w:rsidRPr="001750DF">
              <w:rPr>
                <w:i/>
                <w:sz w:val="20"/>
                <w:szCs w:val="20"/>
              </w:rPr>
              <w:t xml:space="preserve"> Chemical Problem Solving</w:t>
            </w:r>
            <w:r w:rsidR="00E94309" w:rsidRPr="001750DF">
              <w:rPr>
                <w:b/>
                <w:sz w:val="20"/>
                <w:szCs w:val="20"/>
                <w:vertAlign w:val="superscript"/>
              </w:rPr>
              <w:t>§</w:t>
            </w:r>
            <w:r w:rsidR="00A25296" w:rsidRPr="001750DF">
              <w:rPr>
                <w:i/>
                <w:sz w:val="20"/>
                <w:szCs w:val="20"/>
              </w:rPr>
              <w:t xml:space="preserve"> (1)</w:t>
            </w:r>
          </w:p>
          <w:p w14:paraId="0908420D" w14:textId="42B02FAD" w:rsidR="00A25296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A25296" w:rsidRPr="001750DF">
              <w:rPr>
                <w:sz w:val="20"/>
                <w:szCs w:val="20"/>
              </w:rPr>
              <w:t xml:space="preserve"> 2</w:t>
            </w:r>
            <w:r w:rsidR="001A6705" w:rsidRPr="001750DF">
              <w:rPr>
                <w:sz w:val="20"/>
                <w:szCs w:val="20"/>
              </w:rPr>
              <w:t>2</w:t>
            </w:r>
            <w:r w:rsidR="00A25296" w:rsidRPr="001750DF">
              <w:rPr>
                <w:sz w:val="20"/>
                <w:szCs w:val="20"/>
              </w:rPr>
              <w:t>1</w:t>
            </w:r>
            <w:r w:rsidR="00A30388" w:rsidRPr="001750DF">
              <w:rPr>
                <w:sz w:val="20"/>
                <w:szCs w:val="20"/>
              </w:rPr>
              <w:t xml:space="preserve"> General Chemistry</w:t>
            </w:r>
            <w:r w:rsidR="002E1D09" w:rsidRPr="001750DF">
              <w:rPr>
                <w:sz w:val="20"/>
                <w:szCs w:val="20"/>
              </w:rPr>
              <w:t xml:space="preserve"> I</w:t>
            </w:r>
            <w:r w:rsidR="00A25296" w:rsidRPr="001750DF">
              <w:rPr>
                <w:sz w:val="20"/>
                <w:szCs w:val="20"/>
              </w:rPr>
              <w:t xml:space="preserve"> (3)</w:t>
            </w:r>
          </w:p>
          <w:p w14:paraId="1CDAA2F9" w14:textId="7C21D5DD" w:rsidR="00A25296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A25296" w:rsidRPr="001750DF">
              <w:rPr>
                <w:sz w:val="20"/>
                <w:szCs w:val="20"/>
              </w:rPr>
              <w:t xml:space="preserve"> 2</w:t>
            </w:r>
            <w:r w:rsidR="001A6705" w:rsidRPr="001750DF">
              <w:rPr>
                <w:sz w:val="20"/>
                <w:szCs w:val="20"/>
              </w:rPr>
              <w:t>27</w:t>
            </w:r>
            <w:r w:rsidR="00A30388" w:rsidRPr="001750DF">
              <w:rPr>
                <w:sz w:val="20"/>
                <w:szCs w:val="20"/>
              </w:rPr>
              <w:t xml:space="preserve"> General Chemistry Lab</w:t>
            </w:r>
            <w:r w:rsidR="00A25296" w:rsidRPr="001750DF">
              <w:rPr>
                <w:sz w:val="20"/>
                <w:szCs w:val="20"/>
              </w:rPr>
              <w:t xml:space="preserve"> (2)</w:t>
            </w:r>
          </w:p>
          <w:p w14:paraId="0AAAF16B" w14:textId="39166D35" w:rsidR="00372A55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372A55" w:rsidRPr="001750DF">
              <w:rPr>
                <w:sz w:val="20"/>
                <w:szCs w:val="20"/>
              </w:rPr>
              <w:t xml:space="preserve"> 227R General Chemistry Lab</w:t>
            </w:r>
            <w:r w:rsidR="0059252A" w:rsidRPr="001750DF">
              <w:rPr>
                <w:sz w:val="20"/>
                <w:szCs w:val="20"/>
              </w:rPr>
              <w:t xml:space="preserve"> Recitation</w:t>
            </w:r>
            <w:r w:rsidR="00372A55" w:rsidRPr="001750DF">
              <w:rPr>
                <w:sz w:val="20"/>
                <w:szCs w:val="20"/>
              </w:rPr>
              <w:t xml:space="preserve"> (0)</w:t>
            </w:r>
          </w:p>
          <w:p w14:paraId="5AFC49DF" w14:textId="2C684FB7" w:rsidR="00372A55" w:rsidRPr="001750DF" w:rsidRDefault="002D01E9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MTH</w:t>
            </w:r>
            <w:r w:rsidR="00A25296" w:rsidRPr="001750DF">
              <w:rPr>
                <w:sz w:val="20"/>
                <w:szCs w:val="20"/>
              </w:rPr>
              <w:t xml:space="preserve"> 111</w:t>
            </w:r>
            <w:r w:rsidR="00A30388" w:rsidRPr="001750DF">
              <w:rPr>
                <w:sz w:val="20"/>
                <w:szCs w:val="20"/>
              </w:rPr>
              <w:t xml:space="preserve"> </w:t>
            </w:r>
            <w:proofErr w:type="spellStart"/>
            <w:r w:rsidR="00A30388" w:rsidRPr="001750DF">
              <w:rPr>
                <w:sz w:val="20"/>
                <w:szCs w:val="20"/>
              </w:rPr>
              <w:t>Precalc</w:t>
            </w:r>
            <w:proofErr w:type="spellEnd"/>
            <w:r w:rsidR="00A30388" w:rsidRPr="001750DF">
              <w:rPr>
                <w:sz w:val="20"/>
                <w:szCs w:val="20"/>
              </w:rPr>
              <w:t xml:space="preserve"> I</w:t>
            </w:r>
            <w:r w:rsidR="00A25296" w:rsidRPr="001750DF">
              <w:rPr>
                <w:sz w:val="20"/>
                <w:szCs w:val="20"/>
              </w:rPr>
              <w:t xml:space="preserve"> (4) </w:t>
            </w:r>
            <w:r w:rsidR="00B32136" w:rsidRPr="001750DF">
              <w:rPr>
                <w:i/>
                <w:sz w:val="20"/>
                <w:szCs w:val="20"/>
              </w:rPr>
              <w:t>or</w:t>
            </w:r>
            <w:r w:rsidR="00B32136" w:rsidRPr="001750DF">
              <w:rPr>
                <w:sz w:val="20"/>
                <w:szCs w:val="20"/>
              </w:rPr>
              <w:t xml:space="preserve"> </w:t>
            </w:r>
            <w:r w:rsidRPr="001750DF">
              <w:rPr>
                <w:sz w:val="20"/>
                <w:szCs w:val="20"/>
              </w:rPr>
              <w:t>MTH</w:t>
            </w:r>
            <w:r w:rsidR="00A30388" w:rsidRPr="001750DF">
              <w:rPr>
                <w:sz w:val="20"/>
                <w:szCs w:val="20"/>
              </w:rPr>
              <w:t xml:space="preserve"> </w:t>
            </w:r>
            <w:r w:rsidR="00A25296" w:rsidRPr="001750DF">
              <w:rPr>
                <w:sz w:val="20"/>
                <w:szCs w:val="20"/>
              </w:rPr>
              <w:t>112</w:t>
            </w:r>
            <w:r w:rsidR="00A30388" w:rsidRPr="001750DF">
              <w:rPr>
                <w:sz w:val="20"/>
                <w:szCs w:val="20"/>
              </w:rPr>
              <w:t xml:space="preserve"> </w:t>
            </w:r>
            <w:proofErr w:type="spellStart"/>
            <w:r w:rsidR="00A30388" w:rsidRPr="001750DF">
              <w:rPr>
                <w:sz w:val="20"/>
                <w:szCs w:val="20"/>
              </w:rPr>
              <w:t>Precalc</w:t>
            </w:r>
            <w:proofErr w:type="spellEnd"/>
            <w:r w:rsidR="00A30388" w:rsidRPr="001750DF">
              <w:rPr>
                <w:sz w:val="20"/>
                <w:szCs w:val="20"/>
              </w:rPr>
              <w:t xml:space="preserve"> II</w:t>
            </w:r>
            <w:r w:rsidR="00A25296" w:rsidRPr="001750DF">
              <w:rPr>
                <w:sz w:val="20"/>
                <w:szCs w:val="20"/>
              </w:rPr>
              <w:t xml:space="preserve"> (4) </w:t>
            </w:r>
            <w:r w:rsidR="00B32136" w:rsidRPr="001750DF">
              <w:rPr>
                <w:i/>
                <w:sz w:val="20"/>
                <w:szCs w:val="20"/>
              </w:rPr>
              <w:t>or</w:t>
            </w:r>
            <w:r w:rsidR="00B32136" w:rsidRPr="001750DF">
              <w:rPr>
                <w:sz w:val="20"/>
                <w:szCs w:val="20"/>
              </w:rPr>
              <w:t xml:space="preserve"> </w:t>
            </w:r>
            <w:r w:rsidRPr="001750DF">
              <w:rPr>
                <w:sz w:val="20"/>
                <w:szCs w:val="20"/>
              </w:rPr>
              <w:t>MTH</w:t>
            </w:r>
            <w:r w:rsidR="00A30388" w:rsidRPr="001750DF">
              <w:rPr>
                <w:sz w:val="20"/>
                <w:szCs w:val="20"/>
              </w:rPr>
              <w:t xml:space="preserve"> </w:t>
            </w:r>
            <w:r w:rsidR="00A25296" w:rsidRPr="001750DF">
              <w:rPr>
                <w:sz w:val="20"/>
                <w:szCs w:val="20"/>
              </w:rPr>
              <w:t xml:space="preserve">251 </w:t>
            </w:r>
            <w:r w:rsidR="00A30388" w:rsidRPr="001750DF">
              <w:rPr>
                <w:sz w:val="20"/>
                <w:szCs w:val="20"/>
              </w:rPr>
              <w:t xml:space="preserve">Calc I </w:t>
            </w:r>
            <w:r w:rsidR="00A25296" w:rsidRPr="001750DF">
              <w:rPr>
                <w:sz w:val="20"/>
                <w:szCs w:val="20"/>
              </w:rPr>
              <w:t xml:space="preserve">(4) (math placement </w:t>
            </w:r>
            <w:proofErr w:type="gramStart"/>
            <w:r w:rsidR="00A25296" w:rsidRPr="001750DF">
              <w:rPr>
                <w:sz w:val="20"/>
                <w:szCs w:val="20"/>
              </w:rPr>
              <w:t>test)</w:t>
            </w:r>
            <w:r w:rsidR="009C21BB" w:rsidRPr="001750DF">
              <w:rPr>
                <w:sz w:val="20"/>
                <w:szCs w:val="20"/>
              </w:rPr>
              <w:t>*</w:t>
            </w:r>
            <w:proofErr w:type="gramEnd"/>
            <w:r w:rsidR="00EB5AC0" w:rsidRPr="001750DF">
              <w:rPr>
                <w:sz w:val="20"/>
                <w:szCs w:val="20"/>
              </w:rPr>
              <w:t xml:space="preserve">                                                             </w:t>
            </w:r>
          </w:p>
          <w:p w14:paraId="1BAACC1A" w14:textId="77777777" w:rsidR="00372A55" w:rsidRPr="001750DF" w:rsidRDefault="00372A55">
            <w:pPr>
              <w:rPr>
                <w:b/>
                <w:sz w:val="20"/>
                <w:szCs w:val="20"/>
              </w:rPr>
            </w:pPr>
          </w:p>
          <w:p w14:paraId="0264BDFE" w14:textId="77777777" w:rsidR="00A25296" w:rsidRPr="001750DF" w:rsidRDefault="00EB5AC0">
            <w:r w:rsidRPr="001750DF">
              <w:rPr>
                <w:b/>
                <w:sz w:val="20"/>
                <w:szCs w:val="20"/>
              </w:rPr>
              <w:t>Total: 14 credits</w:t>
            </w:r>
          </w:p>
        </w:tc>
        <w:tc>
          <w:tcPr>
            <w:tcW w:w="4680" w:type="dxa"/>
            <w:shd w:val="clear" w:color="auto" w:fill="auto"/>
          </w:tcPr>
          <w:p w14:paraId="6DD963C1" w14:textId="38C6E191" w:rsidR="00A25296" w:rsidRPr="001750DF" w:rsidRDefault="00A25296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USEM 102</w:t>
            </w:r>
            <w:r w:rsidR="00A30388" w:rsidRPr="001750DF">
              <w:rPr>
                <w:sz w:val="20"/>
                <w:szCs w:val="20"/>
              </w:rPr>
              <w:t xml:space="preserve"> University Seminar</w:t>
            </w:r>
            <w:r w:rsidRPr="001750DF">
              <w:rPr>
                <w:sz w:val="20"/>
                <w:szCs w:val="20"/>
              </w:rPr>
              <w:t xml:space="preserve"> (4)</w:t>
            </w:r>
          </w:p>
          <w:p w14:paraId="47D4E2F1" w14:textId="40C85975" w:rsidR="00A25296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i/>
                <w:sz w:val="20"/>
                <w:szCs w:val="20"/>
              </w:rPr>
            </w:pPr>
            <w:r w:rsidRPr="001750DF">
              <w:rPr>
                <w:i/>
                <w:sz w:val="20"/>
                <w:szCs w:val="20"/>
              </w:rPr>
              <w:t>CH</w:t>
            </w:r>
            <w:r w:rsidR="00A25296" w:rsidRPr="001750DF">
              <w:rPr>
                <w:i/>
                <w:sz w:val="20"/>
                <w:szCs w:val="20"/>
              </w:rPr>
              <w:t xml:space="preserve"> 196</w:t>
            </w:r>
            <w:r w:rsidR="00A30388" w:rsidRPr="001750DF">
              <w:rPr>
                <w:i/>
                <w:sz w:val="20"/>
                <w:szCs w:val="20"/>
              </w:rPr>
              <w:t xml:space="preserve"> Chemical Problem Solving</w:t>
            </w:r>
            <w:r w:rsidR="00E94309" w:rsidRPr="001750DF">
              <w:rPr>
                <w:i/>
                <w:sz w:val="20"/>
                <w:szCs w:val="20"/>
                <w:vertAlign w:val="superscript"/>
              </w:rPr>
              <w:t>§</w:t>
            </w:r>
            <w:r w:rsidR="00A25296" w:rsidRPr="001750DF">
              <w:rPr>
                <w:i/>
                <w:sz w:val="20"/>
                <w:szCs w:val="20"/>
              </w:rPr>
              <w:t xml:space="preserve"> (1)</w:t>
            </w:r>
          </w:p>
          <w:p w14:paraId="4D1323D2" w14:textId="611CB8EA" w:rsidR="00A25296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A25296" w:rsidRPr="001750DF">
              <w:rPr>
                <w:sz w:val="20"/>
                <w:szCs w:val="20"/>
              </w:rPr>
              <w:t xml:space="preserve"> 2</w:t>
            </w:r>
            <w:r w:rsidR="001A6705" w:rsidRPr="001750DF">
              <w:rPr>
                <w:sz w:val="20"/>
                <w:szCs w:val="20"/>
              </w:rPr>
              <w:t>2</w:t>
            </w:r>
            <w:r w:rsidR="00A25296" w:rsidRPr="001750DF">
              <w:rPr>
                <w:sz w:val="20"/>
                <w:szCs w:val="20"/>
              </w:rPr>
              <w:t>2</w:t>
            </w:r>
            <w:r w:rsidR="00A30388" w:rsidRPr="001750DF">
              <w:rPr>
                <w:sz w:val="20"/>
                <w:szCs w:val="20"/>
              </w:rPr>
              <w:t xml:space="preserve"> General Chemistry</w:t>
            </w:r>
            <w:r w:rsidR="00A25296" w:rsidRPr="001750DF">
              <w:rPr>
                <w:sz w:val="20"/>
                <w:szCs w:val="20"/>
              </w:rPr>
              <w:t xml:space="preserve"> </w:t>
            </w:r>
            <w:r w:rsidR="002E1D09" w:rsidRPr="001750DF">
              <w:rPr>
                <w:sz w:val="20"/>
                <w:szCs w:val="20"/>
              </w:rPr>
              <w:t xml:space="preserve">II </w:t>
            </w:r>
            <w:r w:rsidR="00A25296" w:rsidRPr="001750DF">
              <w:rPr>
                <w:sz w:val="20"/>
                <w:szCs w:val="20"/>
              </w:rPr>
              <w:t>(3)</w:t>
            </w:r>
          </w:p>
          <w:p w14:paraId="72521B2F" w14:textId="25EED9ED" w:rsidR="00A25296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A25296" w:rsidRPr="001750DF">
              <w:rPr>
                <w:sz w:val="20"/>
                <w:szCs w:val="20"/>
              </w:rPr>
              <w:t xml:space="preserve"> </w:t>
            </w:r>
            <w:r w:rsidR="001A6705" w:rsidRPr="001750DF">
              <w:rPr>
                <w:sz w:val="20"/>
                <w:szCs w:val="20"/>
              </w:rPr>
              <w:t>228</w:t>
            </w:r>
            <w:r w:rsidR="00A25296" w:rsidRPr="001750DF">
              <w:rPr>
                <w:sz w:val="20"/>
                <w:szCs w:val="20"/>
              </w:rPr>
              <w:t xml:space="preserve"> </w:t>
            </w:r>
            <w:r w:rsidR="00A30388" w:rsidRPr="001750DF">
              <w:rPr>
                <w:sz w:val="20"/>
                <w:szCs w:val="20"/>
              </w:rPr>
              <w:t xml:space="preserve">General Chemistry Lab </w:t>
            </w:r>
            <w:r w:rsidR="00A25296" w:rsidRPr="001750DF">
              <w:rPr>
                <w:sz w:val="20"/>
                <w:szCs w:val="20"/>
              </w:rPr>
              <w:t>(2)</w:t>
            </w:r>
          </w:p>
          <w:p w14:paraId="52E9C97E" w14:textId="572B28AC" w:rsidR="00372A55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372A55" w:rsidRPr="001750DF">
              <w:rPr>
                <w:sz w:val="20"/>
                <w:szCs w:val="20"/>
              </w:rPr>
              <w:t xml:space="preserve"> 228R General Chemistry Lab </w:t>
            </w:r>
            <w:r w:rsidR="0059252A" w:rsidRPr="001750DF">
              <w:rPr>
                <w:sz w:val="20"/>
                <w:szCs w:val="20"/>
              </w:rPr>
              <w:t>Recitation</w:t>
            </w:r>
            <w:r w:rsidR="00372A55" w:rsidRPr="001750DF">
              <w:rPr>
                <w:sz w:val="20"/>
                <w:szCs w:val="20"/>
              </w:rPr>
              <w:t xml:space="preserve"> (0)</w:t>
            </w:r>
          </w:p>
          <w:p w14:paraId="6DE3C482" w14:textId="2DC42494" w:rsidR="00A25296" w:rsidRPr="001750DF" w:rsidRDefault="002D01E9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MTH</w:t>
            </w:r>
            <w:r w:rsidR="00A25296" w:rsidRPr="001750DF">
              <w:rPr>
                <w:sz w:val="20"/>
                <w:szCs w:val="20"/>
              </w:rPr>
              <w:t xml:space="preserve"> 112 </w:t>
            </w:r>
            <w:proofErr w:type="spellStart"/>
            <w:r w:rsidR="00A30388" w:rsidRPr="001750DF">
              <w:rPr>
                <w:sz w:val="20"/>
                <w:szCs w:val="20"/>
              </w:rPr>
              <w:t>Precalc</w:t>
            </w:r>
            <w:proofErr w:type="spellEnd"/>
            <w:r w:rsidR="00A30388" w:rsidRPr="001750DF">
              <w:rPr>
                <w:sz w:val="20"/>
                <w:szCs w:val="20"/>
              </w:rPr>
              <w:t xml:space="preserve"> II </w:t>
            </w:r>
            <w:r w:rsidR="00A25296" w:rsidRPr="001750DF">
              <w:rPr>
                <w:sz w:val="20"/>
                <w:szCs w:val="20"/>
              </w:rPr>
              <w:t xml:space="preserve">(4) </w:t>
            </w:r>
            <w:r w:rsidR="00B32136" w:rsidRPr="001750DF">
              <w:rPr>
                <w:sz w:val="20"/>
                <w:szCs w:val="20"/>
              </w:rPr>
              <w:t xml:space="preserve">or </w:t>
            </w:r>
            <w:r w:rsidRPr="001750DF">
              <w:rPr>
                <w:sz w:val="20"/>
                <w:szCs w:val="20"/>
              </w:rPr>
              <w:t>MTH</w:t>
            </w:r>
            <w:r w:rsidR="00A25296" w:rsidRPr="001750DF">
              <w:rPr>
                <w:sz w:val="20"/>
                <w:szCs w:val="20"/>
              </w:rPr>
              <w:t xml:space="preserve"> 251</w:t>
            </w:r>
            <w:r w:rsidR="00A30388" w:rsidRPr="001750DF">
              <w:rPr>
                <w:sz w:val="20"/>
                <w:szCs w:val="20"/>
              </w:rPr>
              <w:t xml:space="preserve"> Calc I</w:t>
            </w:r>
            <w:r w:rsidR="00A25296" w:rsidRPr="001750DF">
              <w:rPr>
                <w:sz w:val="20"/>
                <w:szCs w:val="20"/>
              </w:rPr>
              <w:t xml:space="preserve"> (4)</w:t>
            </w:r>
          </w:p>
          <w:p w14:paraId="55F691FB" w14:textId="77777777" w:rsidR="00372A55" w:rsidRPr="001750DF" w:rsidRDefault="00372A55">
            <w:pPr>
              <w:rPr>
                <w:b/>
                <w:sz w:val="20"/>
                <w:szCs w:val="20"/>
              </w:rPr>
            </w:pPr>
          </w:p>
          <w:p w14:paraId="6F4B339B" w14:textId="77777777" w:rsidR="00372A55" w:rsidRPr="001750DF" w:rsidRDefault="00372A55">
            <w:pPr>
              <w:rPr>
                <w:b/>
                <w:sz w:val="20"/>
                <w:szCs w:val="20"/>
              </w:rPr>
            </w:pPr>
          </w:p>
          <w:p w14:paraId="3307B0F4" w14:textId="77777777" w:rsidR="00EB5AC0" w:rsidRPr="001750DF" w:rsidRDefault="00EB5AC0">
            <w:pPr>
              <w:rPr>
                <w:b/>
                <w:sz w:val="20"/>
                <w:szCs w:val="20"/>
              </w:rPr>
            </w:pPr>
            <w:r w:rsidRPr="001750DF">
              <w:rPr>
                <w:b/>
                <w:sz w:val="20"/>
                <w:szCs w:val="20"/>
              </w:rPr>
              <w:t>Total: 14 credits</w:t>
            </w:r>
          </w:p>
        </w:tc>
        <w:tc>
          <w:tcPr>
            <w:tcW w:w="4860" w:type="dxa"/>
            <w:shd w:val="clear" w:color="auto" w:fill="auto"/>
          </w:tcPr>
          <w:p w14:paraId="491C4CFE" w14:textId="58BC104A" w:rsidR="00A25296" w:rsidRPr="001750DF" w:rsidRDefault="00A25296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USEM 103</w:t>
            </w:r>
            <w:r w:rsidR="00A30388" w:rsidRPr="001750DF">
              <w:rPr>
                <w:sz w:val="20"/>
                <w:szCs w:val="20"/>
              </w:rPr>
              <w:t xml:space="preserve"> University Seminar</w:t>
            </w:r>
            <w:r w:rsidRPr="001750DF">
              <w:rPr>
                <w:sz w:val="20"/>
                <w:szCs w:val="20"/>
              </w:rPr>
              <w:t xml:space="preserve"> (4)</w:t>
            </w:r>
          </w:p>
          <w:p w14:paraId="5DC289A2" w14:textId="41C9CE82" w:rsidR="00A25296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i/>
                <w:sz w:val="20"/>
                <w:szCs w:val="20"/>
              </w:rPr>
              <w:t>CH</w:t>
            </w:r>
            <w:r w:rsidR="00A25296" w:rsidRPr="001750DF">
              <w:rPr>
                <w:i/>
                <w:sz w:val="20"/>
                <w:szCs w:val="20"/>
              </w:rPr>
              <w:t xml:space="preserve"> 197 </w:t>
            </w:r>
            <w:r w:rsidR="00A30388" w:rsidRPr="001750DF">
              <w:rPr>
                <w:i/>
                <w:sz w:val="20"/>
                <w:szCs w:val="20"/>
              </w:rPr>
              <w:t>Chemical Problem Solving</w:t>
            </w:r>
            <w:r w:rsidR="00947EE5" w:rsidRPr="001750DF">
              <w:rPr>
                <w:i/>
                <w:sz w:val="20"/>
                <w:szCs w:val="20"/>
                <w:vertAlign w:val="superscript"/>
              </w:rPr>
              <w:t>§</w:t>
            </w:r>
            <w:r w:rsidR="00A30388" w:rsidRPr="001750DF">
              <w:rPr>
                <w:i/>
                <w:sz w:val="20"/>
                <w:szCs w:val="20"/>
              </w:rPr>
              <w:t xml:space="preserve"> </w:t>
            </w:r>
            <w:r w:rsidR="00A25296" w:rsidRPr="001750DF">
              <w:rPr>
                <w:i/>
                <w:sz w:val="20"/>
                <w:szCs w:val="20"/>
              </w:rPr>
              <w:t>(1)</w:t>
            </w:r>
          </w:p>
          <w:p w14:paraId="0B26F222" w14:textId="76043314" w:rsidR="00A25296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A25296" w:rsidRPr="001750DF">
              <w:rPr>
                <w:sz w:val="20"/>
                <w:szCs w:val="20"/>
              </w:rPr>
              <w:t xml:space="preserve"> 2</w:t>
            </w:r>
            <w:r w:rsidR="001A6705" w:rsidRPr="001750DF">
              <w:rPr>
                <w:sz w:val="20"/>
                <w:szCs w:val="20"/>
              </w:rPr>
              <w:t>2</w:t>
            </w:r>
            <w:r w:rsidR="00A25296" w:rsidRPr="001750DF">
              <w:rPr>
                <w:sz w:val="20"/>
                <w:szCs w:val="20"/>
              </w:rPr>
              <w:t>3</w:t>
            </w:r>
            <w:r w:rsidR="00A30388" w:rsidRPr="001750DF">
              <w:rPr>
                <w:sz w:val="20"/>
                <w:szCs w:val="20"/>
              </w:rPr>
              <w:t xml:space="preserve"> General Chemistry</w:t>
            </w:r>
            <w:r w:rsidR="00A25296" w:rsidRPr="001750DF">
              <w:rPr>
                <w:sz w:val="20"/>
                <w:szCs w:val="20"/>
              </w:rPr>
              <w:t xml:space="preserve"> </w:t>
            </w:r>
            <w:r w:rsidR="002E1D09" w:rsidRPr="001750DF">
              <w:rPr>
                <w:sz w:val="20"/>
                <w:szCs w:val="20"/>
              </w:rPr>
              <w:t xml:space="preserve">III </w:t>
            </w:r>
            <w:r w:rsidR="00A25296" w:rsidRPr="001750DF">
              <w:rPr>
                <w:sz w:val="20"/>
                <w:szCs w:val="20"/>
              </w:rPr>
              <w:t>(3)</w:t>
            </w:r>
          </w:p>
          <w:p w14:paraId="7023B380" w14:textId="1A288F03" w:rsidR="00A25296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A25296" w:rsidRPr="001750DF">
              <w:rPr>
                <w:sz w:val="20"/>
                <w:szCs w:val="20"/>
              </w:rPr>
              <w:t xml:space="preserve"> 2</w:t>
            </w:r>
            <w:r w:rsidR="001A6705" w:rsidRPr="001750DF">
              <w:rPr>
                <w:sz w:val="20"/>
                <w:szCs w:val="20"/>
              </w:rPr>
              <w:t>29</w:t>
            </w:r>
            <w:r w:rsidR="00A25296" w:rsidRPr="001750DF">
              <w:rPr>
                <w:sz w:val="20"/>
                <w:szCs w:val="20"/>
              </w:rPr>
              <w:t xml:space="preserve"> </w:t>
            </w:r>
            <w:r w:rsidR="00A30388" w:rsidRPr="001750DF">
              <w:rPr>
                <w:sz w:val="20"/>
                <w:szCs w:val="20"/>
              </w:rPr>
              <w:t xml:space="preserve">General Chemistry Lab </w:t>
            </w:r>
            <w:r w:rsidR="00A25296" w:rsidRPr="001750DF">
              <w:rPr>
                <w:sz w:val="20"/>
                <w:szCs w:val="20"/>
              </w:rPr>
              <w:t>(2)</w:t>
            </w:r>
          </w:p>
          <w:p w14:paraId="24AA3BB3" w14:textId="21032C99" w:rsidR="00372A55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372A55" w:rsidRPr="001750DF">
              <w:rPr>
                <w:sz w:val="20"/>
                <w:szCs w:val="20"/>
              </w:rPr>
              <w:t xml:space="preserve"> 229R General Chemistry Lab</w:t>
            </w:r>
            <w:r w:rsidR="0059252A" w:rsidRPr="001750DF">
              <w:rPr>
                <w:sz w:val="20"/>
                <w:szCs w:val="20"/>
              </w:rPr>
              <w:t xml:space="preserve"> Recitation</w:t>
            </w:r>
            <w:r w:rsidR="00372A55" w:rsidRPr="001750DF">
              <w:rPr>
                <w:sz w:val="20"/>
                <w:szCs w:val="20"/>
              </w:rPr>
              <w:t xml:space="preserve"> (0)</w:t>
            </w:r>
          </w:p>
          <w:p w14:paraId="31C101CB" w14:textId="11D2C081" w:rsidR="00A25296" w:rsidRPr="001750DF" w:rsidRDefault="002D01E9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MTH</w:t>
            </w:r>
            <w:r w:rsidR="00A25296" w:rsidRPr="001750DF">
              <w:rPr>
                <w:sz w:val="20"/>
                <w:szCs w:val="20"/>
              </w:rPr>
              <w:t xml:space="preserve"> 251</w:t>
            </w:r>
            <w:r w:rsidR="00A30388" w:rsidRPr="001750DF">
              <w:rPr>
                <w:sz w:val="20"/>
                <w:szCs w:val="20"/>
              </w:rPr>
              <w:t xml:space="preserve"> Calc I</w:t>
            </w:r>
            <w:r w:rsidR="00A25296" w:rsidRPr="001750DF">
              <w:rPr>
                <w:sz w:val="20"/>
                <w:szCs w:val="20"/>
              </w:rPr>
              <w:t xml:space="preserve"> (4) </w:t>
            </w:r>
            <w:r w:rsidR="00B32136" w:rsidRPr="001750DF">
              <w:rPr>
                <w:sz w:val="20"/>
                <w:szCs w:val="20"/>
              </w:rPr>
              <w:t xml:space="preserve">or </w:t>
            </w:r>
            <w:r w:rsidRPr="001750DF">
              <w:rPr>
                <w:sz w:val="20"/>
                <w:szCs w:val="20"/>
              </w:rPr>
              <w:t>MTH</w:t>
            </w:r>
            <w:r w:rsidR="00A25296" w:rsidRPr="001750DF">
              <w:rPr>
                <w:sz w:val="20"/>
                <w:szCs w:val="20"/>
              </w:rPr>
              <w:t xml:space="preserve"> 252</w:t>
            </w:r>
            <w:r w:rsidR="00A30388" w:rsidRPr="001750DF">
              <w:rPr>
                <w:sz w:val="20"/>
                <w:szCs w:val="20"/>
              </w:rPr>
              <w:t xml:space="preserve"> Calc II</w:t>
            </w:r>
            <w:r w:rsidR="00A25296" w:rsidRPr="001750DF">
              <w:rPr>
                <w:sz w:val="20"/>
                <w:szCs w:val="20"/>
              </w:rPr>
              <w:t xml:space="preserve"> (4)</w:t>
            </w:r>
          </w:p>
          <w:p w14:paraId="546E9253" w14:textId="77777777" w:rsidR="00372A55" w:rsidRPr="001750DF" w:rsidRDefault="00372A55">
            <w:pPr>
              <w:rPr>
                <w:b/>
                <w:sz w:val="20"/>
                <w:szCs w:val="20"/>
              </w:rPr>
            </w:pPr>
          </w:p>
          <w:p w14:paraId="30F0623B" w14:textId="77777777" w:rsidR="00372A55" w:rsidRPr="001750DF" w:rsidRDefault="00372A55">
            <w:pPr>
              <w:rPr>
                <w:b/>
                <w:sz w:val="20"/>
                <w:szCs w:val="20"/>
              </w:rPr>
            </w:pPr>
          </w:p>
          <w:p w14:paraId="10F53060" w14:textId="77777777" w:rsidR="00EB5AC0" w:rsidRPr="001750DF" w:rsidRDefault="00EB5AC0">
            <w:pPr>
              <w:rPr>
                <w:b/>
              </w:rPr>
            </w:pPr>
            <w:r w:rsidRPr="001750DF">
              <w:rPr>
                <w:b/>
                <w:sz w:val="20"/>
                <w:szCs w:val="20"/>
              </w:rPr>
              <w:t>Total: 14 credits</w:t>
            </w:r>
          </w:p>
        </w:tc>
      </w:tr>
      <w:tr w:rsidR="00A25296" w:rsidRPr="001750DF" w14:paraId="2260D6F8" w14:textId="77777777" w:rsidTr="002D64CB">
        <w:trPr>
          <w:trHeight w:val="2321"/>
        </w:trPr>
        <w:tc>
          <w:tcPr>
            <w:tcW w:w="4675" w:type="dxa"/>
            <w:shd w:val="clear" w:color="auto" w:fill="auto"/>
          </w:tcPr>
          <w:p w14:paraId="217AD617" w14:textId="5D2FBCF3" w:rsidR="00A25296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A25296" w:rsidRPr="001750DF">
              <w:rPr>
                <w:sz w:val="20"/>
                <w:szCs w:val="20"/>
              </w:rPr>
              <w:t xml:space="preserve"> 334</w:t>
            </w:r>
            <w:r w:rsidR="00A30388" w:rsidRPr="001750DF">
              <w:rPr>
                <w:sz w:val="20"/>
                <w:szCs w:val="20"/>
              </w:rPr>
              <w:t xml:space="preserve"> Organic Chemistry </w:t>
            </w:r>
            <w:r w:rsidR="00A25296" w:rsidRPr="001750DF">
              <w:rPr>
                <w:sz w:val="20"/>
                <w:szCs w:val="20"/>
              </w:rPr>
              <w:t>(3)</w:t>
            </w:r>
          </w:p>
          <w:p w14:paraId="0073EB2E" w14:textId="0B7096F0" w:rsidR="008C779C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i/>
                <w:sz w:val="20"/>
                <w:szCs w:val="20"/>
              </w:rPr>
            </w:pPr>
            <w:r w:rsidRPr="001750DF">
              <w:rPr>
                <w:i/>
                <w:sz w:val="20"/>
                <w:szCs w:val="20"/>
              </w:rPr>
              <w:t>CH</w:t>
            </w:r>
            <w:r w:rsidR="008C779C" w:rsidRPr="001750DF">
              <w:rPr>
                <w:i/>
                <w:sz w:val="20"/>
                <w:szCs w:val="20"/>
              </w:rPr>
              <w:t xml:space="preserve"> 344 Organic Chemistry Workshop</w:t>
            </w:r>
            <w:r w:rsidR="00474AB9" w:rsidRPr="001750DF">
              <w:rPr>
                <w:i/>
                <w:sz w:val="20"/>
                <w:szCs w:val="20"/>
                <w:vertAlign w:val="superscript"/>
              </w:rPr>
              <w:t>§§</w:t>
            </w:r>
            <w:r w:rsidR="008C779C" w:rsidRPr="001750DF">
              <w:rPr>
                <w:i/>
                <w:sz w:val="20"/>
                <w:szCs w:val="20"/>
              </w:rPr>
              <w:t xml:space="preserve"> (1)</w:t>
            </w:r>
          </w:p>
          <w:p w14:paraId="7A11E760" w14:textId="795B34CC" w:rsidR="00A25296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A25296" w:rsidRPr="001750DF">
              <w:rPr>
                <w:sz w:val="20"/>
                <w:szCs w:val="20"/>
              </w:rPr>
              <w:t xml:space="preserve"> 337</w:t>
            </w:r>
            <w:r w:rsidR="00A30388" w:rsidRPr="001750DF">
              <w:rPr>
                <w:sz w:val="20"/>
                <w:szCs w:val="20"/>
              </w:rPr>
              <w:t xml:space="preserve"> Intro to Organic </w:t>
            </w:r>
            <w:r w:rsidR="0059252A" w:rsidRPr="001750DF">
              <w:rPr>
                <w:sz w:val="20"/>
                <w:szCs w:val="20"/>
              </w:rPr>
              <w:t xml:space="preserve">Chemistry </w:t>
            </w:r>
            <w:r w:rsidR="00A30388" w:rsidRPr="001750DF">
              <w:rPr>
                <w:sz w:val="20"/>
                <w:szCs w:val="20"/>
              </w:rPr>
              <w:t>Lab</w:t>
            </w:r>
            <w:r w:rsidR="00A25296" w:rsidRPr="001750DF">
              <w:rPr>
                <w:sz w:val="20"/>
                <w:szCs w:val="20"/>
              </w:rPr>
              <w:t xml:space="preserve"> (2)</w:t>
            </w:r>
          </w:p>
          <w:p w14:paraId="1BE63967" w14:textId="3B057E7B" w:rsidR="00A25296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A25296" w:rsidRPr="001750DF">
              <w:rPr>
                <w:sz w:val="20"/>
                <w:szCs w:val="20"/>
              </w:rPr>
              <w:t xml:space="preserve"> 337R </w:t>
            </w:r>
            <w:r w:rsidR="00A30388" w:rsidRPr="001750DF">
              <w:rPr>
                <w:sz w:val="20"/>
                <w:szCs w:val="20"/>
              </w:rPr>
              <w:t>Intro Organic Lab Recitation</w:t>
            </w:r>
            <w:r w:rsidR="00424FFC" w:rsidRPr="001750DF">
              <w:rPr>
                <w:sz w:val="20"/>
                <w:szCs w:val="20"/>
              </w:rPr>
              <w:t xml:space="preserve"> </w:t>
            </w:r>
            <w:r w:rsidR="00A25296" w:rsidRPr="001750DF">
              <w:rPr>
                <w:sz w:val="20"/>
                <w:szCs w:val="20"/>
              </w:rPr>
              <w:t>(0)</w:t>
            </w:r>
          </w:p>
          <w:p w14:paraId="6A34D63E" w14:textId="4EBEAB08" w:rsidR="00A25296" w:rsidRPr="001750DF" w:rsidRDefault="002D01E9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PH</w:t>
            </w:r>
            <w:r w:rsidR="00A25296" w:rsidRPr="001750DF">
              <w:rPr>
                <w:sz w:val="20"/>
                <w:szCs w:val="20"/>
              </w:rPr>
              <w:t xml:space="preserve"> 221</w:t>
            </w:r>
            <w:r w:rsidR="009A3666" w:rsidRPr="001750DF">
              <w:rPr>
                <w:sz w:val="20"/>
                <w:szCs w:val="20"/>
              </w:rPr>
              <w:t xml:space="preserve"> </w:t>
            </w:r>
            <w:r w:rsidR="00A30388" w:rsidRPr="001750DF">
              <w:rPr>
                <w:sz w:val="20"/>
                <w:szCs w:val="20"/>
              </w:rPr>
              <w:t>General Physics I (4</w:t>
            </w:r>
            <w:r w:rsidR="00A25296" w:rsidRPr="001750DF">
              <w:rPr>
                <w:sz w:val="20"/>
                <w:szCs w:val="20"/>
              </w:rPr>
              <w:t>)</w:t>
            </w:r>
            <w:r w:rsidR="00A30388" w:rsidRPr="001750DF">
              <w:rPr>
                <w:sz w:val="20"/>
                <w:szCs w:val="20"/>
              </w:rPr>
              <w:t>___</w:t>
            </w:r>
          </w:p>
          <w:p w14:paraId="080C00B6" w14:textId="5CD1FEA3" w:rsidR="00A25296" w:rsidRPr="001750DF" w:rsidRDefault="002D01E9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PH</w:t>
            </w:r>
            <w:r w:rsidR="00A25296" w:rsidRPr="001750DF">
              <w:rPr>
                <w:sz w:val="20"/>
                <w:szCs w:val="20"/>
              </w:rPr>
              <w:t xml:space="preserve"> 22</w:t>
            </w:r>
            <w:r w:rsidR="00A30388" w:rsidRPr="001750DF">
              <w:rPr>
                <w:sz w:val="20"/>
                <w:szCs w:val="20"/>
              </w:rPr>
              <w:t xml:space="preserve">1R General Physics Recitation (0) </w:t>
            </w:r>
          </w:p>
          <w:p w14:paraId="4F840714" w14:textId="7F2297C4" w:rsidR="00A30388" w:rsidRPr="001750DF" w:rsidRDefault="002D01E9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PH</w:t>
            </w:r>
            <w:r w:rsidR="00A30388" w:rsidRPr="001750DF">
              <w:rPr>
                <w:sz w:val="20"/>
                <w:szCs w:val="20"/>
              </w:rPr>
              <w:t xml:space="preserve"> 224 General Physics Lab</w:t>
            </w:r>
            <w:r w:rsidR="00C409ED" w:rsidRPr="001750DF">
              <w:rPr>
                <w:sz w:val="20"/>
                <w:szCs w:val="20"/>
              </w:rPr>
              <w:t xml:space="preserve"> I</w:t>
            </w:r>
            <w:r w:rsidR="00A30388" w:rsidRPr="001750DF">
              <w:rPr>
                <w:sz w:val="20"/>
                <w:szCs w:val="20"/>
              </w:rPr>
              <w:t xml:space="preserve"> (2)</w:t>
            </w:r>
          </w:p>
          <w:p w14:paraId="1710769D" w14:textId="6D253143" w:rsidR="008C779C" w:rsidRPr="001750DF" w:rsidRDefault="002D01E9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MTH</w:t>
            </w:r>
            <w:r w:rsidR="00A30388" w:rsidRPr="001750DF">
              <w:rPr>
                <w:sz w:val="20"/>
                <w:szCs w:val="20"/>
              </w:rPr>
              <w:t xml:space="preserve"> 252 Calc II (4) </w:t>
            </w:r>
            <w:r w:rsidR="00B32136" w:rsidRPr="001750DF">
              <w:rPr>
                <w:i/>
                <w:sz w:val="20"/>
                <w:szCs w:val="20"/>
              </w:rPr>
              <w:t>or</w:t>
            </w:r>
            <w:r w:rsidR="00B32136" w:rsidRPr="001750DF">
              <w:rPr>
                <w:sz w:val="20"/>
                <w:szCs w:val="20"/>
              </w:rPr>
              <w:t xml:space="preserve"> </w:t>
            </w:r>
            <w:r w:rsidR="00FC10EA" w:rsidRPr="001750DF">
              <w:rPr>
                <w:sz w:val="20"/>
                <w:szCs w:val="20"/>
              </w:rPr>
              <w:t>Exploration E/F/G (4)</w:t>
            </w:r>
          </w:p>
          <w:p w14:paraId="33DCC490" w14:textId="77777777" w:rsidR="00FC10EA" w:rsidRPr="001750DF" w:rsidRDefault="00FC10EA">
            <w:pPr>
              <w:rPr>
                <w:sz w:val="20"/>
                <w:szCs w:val="20"/>
              </w:rPr>
            </w:pPr>
          </w:p>
          <w:p w14:paraId="6DA33189" w14:textId="77777777" w:rsidR="00A30388" w:rsidRPr="001750DF" w:rsidRDefault="00EB5AC0">
            <w:r w:rsidRPr="001750DF">
              <w:rPr>
                <w:b/>
                <w:sz w:val="20"/>
                <w:szCs w:val="20"/>
              </w:rPr>
              <w:t>Total: 16 credits</w:t>
            </w:r>
          </w:p>
        </w:tc>
        <w:tc>
          <w:tcPr>
            <w:tcW w:w="4680" w:type="dxa"/>
            <w:shd w:val="clear" w:color="auto" w:fill="auto"/>
          </w:tcPr>
          <w:p w14:paraId="28B04012" w14:textId="46DFC94E" w:rsidR="00A30388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424FFC" w:rsidRPr="001750DF">
              <w:rPr>
                <w:sz w:val="20"/>
                <w:szCs w:val="20"/>
              </w:rPr>
              <w:t xml:space="preserve"> 335 Organic Chemistry </w:t>
            </w:r>
            <w:r w:rsidR="00A30388" w:rsidRPr="001750DF">
              <w:rPr>
                <w:sz w:val="20"/>
                <w:szCs w:val="20"/>
              </w:rPr>
              <w:t>(3)</w:t>
            </w:r>
          </w:p>
          <w:p w14:paraId="0C96AA37" w14:textId="123A99D1" w:rsidR="008C779C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i/>
                <w:sz w:val="20"/>
                <w:szCs w:val="20"/>
              </w:rPr>
            </w:pPr>
            <w:r w:rsidRPr="001750DF">
              <w:rPr>
                <w:i/>
                <w:sz w:val="20"/>
                <w:szCs w:val="20"/>
              </w:rPr>
              <w:t>CH</w:t>
            </w:r>
            <w:r w:rsidR="008C779C" w:rsidRPr="001750DF">
              <w:rPr>
                <w:i/>
                <w:sz w:val="20"/>
                <w:szCs w:val="20"/>
              </w:rPr>
              <w:t xml:space="preserve"> 345 Organic Chemistry Workshop</w:t>
            </w:r>
            <w:r w:rsidR="00474AB9" w:rsidRPr="001750DF">
              <w:rPr>
                <w:i/>
                <w:sz w:val="20"/>
                <w:szCs w:val="20"/>
                <w:vertAlign w:val="superscript"/>
              </w:rPr>
              <w:t>§§</w:t>
            </w:r>
            <w:r w:rsidR="008C779C" w:rsidRPr="001750DF">
              <w:rPr>
                <w:i/>
                <w:sz w:val="20"/>
                <w:szCs w:val="20"/>
              </w:rPr>
              <w:t xml:space="preserve"> (1)</w:t>
            </w:r>
          </w:p>
          <w:p w14:paraId="0B0CB1E3" w14:textId="6D2BB0A7" w:rsidR="00A30388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480354" w:rsidRPr="001750DF">
              <w:rPr>
                <w:sz w:val="20"/>
                <w:szCs w:val="20"/>
              </w:rPr>
              <w:t xml:space="preserve"> 340 Organic Spectroscopy </w:t>
            </w:r>
            <w:r w:rsidR="00695634" w:rsidRPr="001750DF">
              <w:rPr>
                <w:sz w:val="20"/>
                <w:szCs w:val="20"/>
              </w:rPr>
              <w:t>(</w:t>
            </w:r>
            <w:r w:rsidR="00C56A3B" w:rsidRPr="001750DF">
              <w:rPr>
                <w:sz w:val="20"/>
                <w:szCs w:val="20"/>
              </w:rPr>
              <w:t>4</w:t>
            </w:r>
            <w:r w:rsidR="00A30388" w:rsidRPr="001750DF">
              <w:rPr>
                <w:sz w:val="20"/>
                <w:szCs w:val="20"/>
              </w:rPr>
              <w:t>)</w:t>
            </w:r>
          </w:p>
          <w:p w14:paraId="011103E5" w14:textId="4024ECAE" w:rsidR="00A30388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480354" w:rsidRPr="001750DF">
              <w:rPr>
                <w:sz w:val="20"/>
                <w:szCs w:val="20"/>
              </w:rPr>
              <w:t xml:space="preserve"> 340L</w:t>
            </w:r>
            <w:r w:rsidR="00A30388" w:rsidRPr="001750DF">
              <w:rPr>
                <w:sz w:val="20"/>
                <w:szCs w:val="20"/>
              </w:rPr>
              <w:t xml:space="preserve"> </w:t>
            </w:r>
            <w:r w:rsidR="00480354" w:rsidRPr="001750DF">
              <w:rPr>
                <w:sz w:val="20"/>
                <w:szCs w:val="20"/>
              </w:rPr>
              <w:t xml:space="preserve">Organic Spectroscopy Lab </w:t>
            </w:r>
            <w:r w:rsidR="00A30388" w:rsidRPr="001750DF">
              <w:rPr>
                <w:sz w:val="20"/>
                <w:szCs w:val="20"/>
              </w:rPr>
              <w:t>(0)</w:t>
            </w:r>
          </w:p>
          <w:p w14:paraId="04CF250A" w14:textId="6398AC58" w:rsidR="00A30388" w:rsidRPr="001750DF" w:rsidRDefault="002D01E9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PH</w:t>
            </w:r>
            <w:r w:rsidR="00611771" w:rsidRPr="001750DF">
              <w:rPr>
                <w:sz w:val="20"/>
                <w:szCs w:val="20"/>
              </w:rPr>
              <w:t xml:space="preserve"> 222</w:t>
            </w:r>
            <w:r w:rsidR="00C409ED" w:rsidRPr="001750DF">
              <w:rPr>
                <w:sz w:val="20"/>
                <w:szCs w:val="20"/>
              </w:rPr>
              <w:t xml:space="preserve"> General Physics II</w:t>
            </w:r>
            <w:r w:rsidR="00A30388" w:rsidRPr="001750DF">
              <w:rPr>
                <w:sz w:val="20"/>
                <w:szCs w:val="20"/>
              </w:rPr>
              <w:t xml:space="preserve"> (4)</w:t>
            </w:r>
          </w:p>
          <w:p w14:paraId="19CC90A2" w14:textId="7318A3B4" w:rsidR="00A30388" w:rsidRPr="001750DF" w:rsidRDefault="002D01E9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PH</w:t>
            </w:r>
            <w:r w:rsidR="00A30388" w:rsidRPr="001750DF">
              <w:rPr>
                <w:sz w:val="20"/>
                <w:szCs w:val="20"/>
              </w:rPr>
              <w:t xml:space="preserve"> 22</w:t>
            </w:r>
            <w:r w:rsidR="00611771" w:rsidRPr="001750DF">
              <w:rPr>
                <w:sz w:val="20"/>
                <w:szCs w:val="20"/>
              </w:rPr>
              <w:t>2</w:t>
            </w:r>
            <w:r w:rsidR="00A30388" w:rsidRPr="001750DF">
              <w:rPr>
                <w:sz w:val="20"/>
                <w:szCs w:val="20"/>
              </w:rPr>
              <w:t>R</w:t>
            </w:r>
            <w:r w:rsidR="00424FFC" w:rsidRPr="001750DF">
              <w:rPr>
                <w:sz w:val="20"/>
                <w:szCs w:val="20"/>
              </w:rPr>
              <w:t xml:space="preserve"> General Physics Recitation (0)</w:t>
            </w:r>
          </w:p>
          <w:p w14:paraId="57D544F7" w14:textId="134D1446" w:rsidR="00A30388" w:rsidRPr="001750DF" w:rsidRDefault="002D01E9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PH</w:t>
            </w:r>
            <w:r w:rsidR="00611771" w:rsidRPr="001750DF">
              <w:rPr>
                <w:sz w:val="20"/>
                <w:szCs w:val="20"/>
              </w:rPr>
              <w:t xml:space="preserve"> 225</w:t>
            </w:r>
            <w:r w:rsidR="00A30388" w:rsidRPr="001750DF">
              <w:rPr>
                <w:sz w:val="20"/>
                <w:szCs w:val="20"/>
              </w:rPr>
              <w:t xml:space="preserve"> General Physics Lab</w:t>
            </w:r>
            <w:r w:rsidR="00C409ED" w:rsidRPr="001750DF">
              <w:rPr>
                <w:sz w:val="20"/>
                <w:szCs w:val="20"/>
              </w:rPr>
              <w:t xml:space="preserve"> II </w:t>
            </w:r>
            <w:r w:rsidR="00A30388" w:rsidRPr="001750DF">
              <w:rPr>
                <w:sz w:val="20"/>
                <w:szCs w:val="20"/>
              </w:rPr>
              <w:t>(2)</w:t>
            </w:r>
          </w:p>
          <w:p w14:paraId="0949210A" w14:textId="0F0F79DB" w:rsidR="008C779C" w:rsidRPr="001750DF" w:rsidRDefault="00FC10EA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Exploration E/F/G (4)</w:t>
            </w:r>
          </w:p>
          <w:p w14:paraId="2757E9DE" w14:textId="77777777" w:rsidR="00FC10EA" w:rsidRPr="001750DF" w:rsidRDefault="00FC10EA" w:rsidP="00A30388">
            <w:pPr>
              <w:rPr>
                <w:b/>
                <w:sz w:val="20"/>
                <w:szCs w:val="20"/>
              </w:rPr>
            </w:pPr>
          </w:p>
          <w:p w14:paraId="55854251" w14:textId="77777777" w:rsidR="00A25296" w:rsidRPr="001750DF" w:rsidRDefault="00962E8C" w:rsidP="00A30388">
            <w:pPr>
              <w:rPr>
                <w:b/>
                <w:sz w:val="20"/>
                <w:szCs w:val="20"/>
              </w:rPr>
            </w:pPr>
            <w:r w:rsidRPr="001750DF">
              <w:rPr>
                <w:b/>
                <w:sz w:val="20"/>
                <w:szCs w:val="20"/>
              </w:rPr>
              <w:t>Total: 17</w:t>
            </w:r>
            <w:r w:rsidR="00EB5AC0" w:rsidRPr="001750DF">
              <w:rPr>
                <w:b/>
                <w:sz w:val="20"/>
                <w:szCs w:val="20"/>
              </w:rPr>
              <w:t xml:space="preserve"> credits</w:t>
            </w:r>
          </w:p>
        </w:tc>
        <w:tc>
          <w:tcPr>
            <w:tcW w:w="4860" w:type="dxa"/>
            <w:shd w:val="clear" w:color="auto" w:fill="auto"/>
          </w:tcPr>
          <w:p w14:paraId="744DF46A" w14:textId="5FC2716A" w:rsidR="00A30388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424FFC" w:rsidRPr="001750DF">
              <w:rPr>
                <w:sz w:val="20"/>
                <w:szCs w:val="20"/>
              </w:rPr>
              <w:t xml:space="preserve"> 336 Organic Chemistry </w:t>
            </w:r>
            <w:r w:rsidR="00A30388" w:rsidRPr="001750DF">
              <w:rPr>
                <w:sz w:val="20"/>
                <w:szCs w:val="20"/>
              </w:rPr>
              <w:t>(3)</w:t>
            </w:r>
          </w:p>
          <w:p w14:paraId="6DA68249" w14:textId="4185EBD0" w:rsidR="008C779C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i/>
                <w:sz w:val="20"/>
                <w:szCs w:val="20"/>
              </w:rPr>
            </w:pPr>
            <w:r w:rsidRPr="001750DF">
              <w:rPr>
                <w:i/>
                <w:sz w:val="20"/>
                <w:szCs w:val="20"/>
              </w:rPr>
              <w:t>CH</w:t>
            </w:r>
            <w:r w:rsidR="008C779C" w:rsidRPr="001750DF">
              <w:rPr>
                <w:i/>
                <w:sz w:val="20"/>
                <w:szCs w:val="20"/>
              </w:rPr>
              <w:t xml:space="preserve"> 346 Organic Chemistry Workshop</w:t>
            </w:r>
            <w:r w:rsidR="00474AB9" w:rsidRPr="001750DF">
              <w:rPr>
                <w:i/>
                <w:sz w:val="20"/>
                <w:szCs w:val="20"/>
                <w:vertAlign w:val="superscript"/>
              </w:rPr>
              <w:t>§§</w:t>
            </w:r>
            <w:r w:rsidR="008C779C" w:rsidRPr="001750DF">
              <w:rPr>
                <w:i/>
                <w:sz w:val="20"/>
                <w:szCs w:val="20"/>
              </w:rPr>
              <w:t xml:space="preserve"> (1)</w:t>
            </w:r>
          </w:p>
          <w:p w14:paraId="27E12D6C" w14:textId="49B47184" w:rsidR="00A30388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163CA5" w:rsidRPr="001750DF">
              <w:rPr>
                <w:sz w:val="20"/>
                <w:szCs w:val="20"/>
              </w:rPr>
              <w:t xml:space="preserve"> 341 </w:t>
            </w:r>
            <w:r w:rsidR="00A30388" w:rsidRPr="001750DF">
              <w:rPr>
                <w:sz w:val="20"/>
                <w:szCs w:val="20"/>
              </w:rPr>
              <w:t xml:space="preserve">Organic </w:t>
            </w:r>
            <w:r w:rsidR="0059252A" w:rsidRPr="001750DF">
              <w:rPr>
                <w:sz w:val="20"/>
                <w:szCs w:val="20"/>
              </w:rPr>
              <w:t xml:space="preserve">Chemistry </w:t>
            </w:r>
            <w:r w:rsidR="00A30388" w:rsidRPr="001750DF">
              <w:rPr>
                <w:sz w:val="20"/>
                <w:szCs w:val="20"/>
              </w:rPr>
              <w:t>Lab (2)</w:t>
            </w:r>
          </w:p>
          <w:p w14:paraId="0498484D" w14:textId="2A739E76" w:rsidR="00A30388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163CA5" w:rsidRPr="001750DF">
              <w:rPr>
                <w:sz w:val="20"/>
                <w:szCs w:val="20"/>
              </w:rPr>
              <w:t xml:space="preserve"> 341</w:t>
            </w:r>
            <w:r w:rsidR="00A30388" w:rsidRPr="001750DF">
              <w:rPr>
                <w:sz w:val="20"/>
                <w:szCs w:val="20"/>
              </w:rPr>
              <w:t>R Intro Organic Lab Recitation</w:t>
            </w:r>
            <w:r w:rsidR="00424FFC" w:rsidRPr="001750DF">
              <w:rPr>
                <w:sz w:val="20"/>
                <w:szCs w:val="20"/>
              </w:rPr>
              <w:t xml:space="preserve"> </w:t>
            </w:r>
            <w:r w:rsidR="00A30388" w:rsidRPr="001750DF">
              <w:rPr>
                <w:sz w:val="20"/>
                <w:szCs w:val="20"/>
              </w:rPr>
              <w:t>(0)</w:t>
            </w:r>
          </w:p>
          <w:p w14:paraId="611A7110" w14:textId="3092CF9D" w:rsidR="00A30388" w:rsidRPr="001750DF" w:rsidRDefault="002D01E9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PH</w:t>
            </w:r>
            <w:r w:rsidR="007F45BA" w:rsidRPr="001750DF">
              <w:rPr>
                <w:sz w:val="20"/>
                <w:szCs w:val="20"/>
              </w:rPr>
              <w:t xml:space="preserve"> 223 </w:t>
            </w:r>
            <w:r w:rsidR="00A30388" w:rsidRPr="001750DF">
              <w:rPr>
                <w:sz w:val="20"/>
                <w:szCs w:val="20"/>
              </w:rPr>
              <w:t>General Physics I</w:t>
            </w:r>
            <w:r w:rsidR="007F45BA" w:rsidRPr="001750DF">
              <w:rPr>
                <w:sz w:val="20"/>
                <w:szCs w:val="20"/>
              </w:rPr>
              <w:t>II</w:t>
            </w:r>
            <w:r w:rsidR="00A30388" w:rsidRPr="001750DF">
              <w:rPr>
                <w:sz w:val="20"/>
                <w:szCs w:val="20"/>
              </w:rPr>
              <w:t xml:space="preserve"> (4)</w:t>
            </w:r>
          </w:p>
          <w:p w14:paraId="4E704A67" w14:textId="0B337D19" w:rsidR="00A30388" w:rsidRPr="001750DF" w:rsidRDefault="002D01E9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PH</w:t>
            </w:r>
            <w:r w:rsidR="00A30388" w:rsidRPr="001750DF">
              <w:rPr>
                <w:sz w:val="20"/>
                <w:szCs w:val="20"/>
              </w:rPr>
              <w:t xml:space="preserve"> 22</w:t>
            </w:r>
            <w:r w:rsidR="007F45BA" w:rsidRPr="001750DF">
              <w:rPr>
                <w:sz w:val="20"/>
                <w:szCs w:val="20"/>
              </w:rPr>
              <w:t>3</w:t>
            </w:r>
            <w:r w:rsidR="00A30388" w:rsidRPr="001750DF">
              <w:rPr>
                <w:sz w:val="20"/>
                <w:szCs w:val="20"/>
              </w:rPr>
              <w:t>R</w:t>
            </w:r>
            <w:r w:rsidR="00424FFC" w:rsidRPr="001750DF">
              <w:rPr>
                <w:sz w:val="20"/>
                <w:szCs w:val="20"/>
              </w:rPr>
              <w:t xml:space="preserve"> General Physics Recitation (0)</w:t>
            </w:r>
          </w:p>
          <w:p w14:paraId="44E33838" w14:textId="5152F15C" w:rsidR="00A30388" w:rsidRPr="001750DF" w:rsidRDefault="002D01E9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PH</w:t>
            </w:r>
            <w:r w:rsidR="007F45BA" w:rsidRPr="001750DF">
              <w:rPr>
                <w:sz w:val="20"/>
                <w:szCs w:val="20"/>
              </w:rPr>
              <w:t xml:space="preserve"> 226</w:t>
            </w:r>
            <w:r w:rsidR="00A30388" w:rsidRPr="001750DF">
              <w:rPr>
                <w:sz w:val="20"/>
                <w:szCs w:val="20"/>
              </w:rPr>
              <w:t xml:space="preserve"> General Physics Lab</w:t>
            </w:r>
            <w:r w:rsidR="007F45BA" w:rsidRPr="001750DF">
              <w:rPr>
                <w:sz w:val="20"/>
                <w:szCs w:val="20"/>
              </w:rPr>
              <w:t xml:space="preserve"> III</w:t>
            </w:r>
            <w:r w:rsidR="00A30388" w:rsidRPr="001750DF">
              <w:rPr>
                <w:sz w:val="20"/>
                <w:szCs w:val="20"/>
              </w:rPr>
              <w:t xml:space="preserve"> (2)</w:t>
            </w:r>
          </w:p>
          <w:p w14:paraId="5BF09E46" w14:textId="760248FC" w:rsidR="008C779C" w:rsidRPr="001750DF" w:rsidRDefault="002D01E9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MTH</w:t>
            </w:r>
            <w:r w:rsidR="00163CA5" w:rsidRPr="001750DF">
              <w:rPr>
                <w:sz w:val="20"/>
                <w:szCs w:val="20"/>
              </w:rPr>
              <w:t xml:space="preserve"> 253</w:t>
            </w:r>
            <w:r w:rsidR="00A30388" w:rsidRPr="001750DF">
              <w:rPr>
                <w:sz w:val="20"/>
                <w:szCs w:val="20"/>
              </w:rPr>
              <w:t xml:space="preserve"> Calc II</w:t>
            </w:r>
            <w:r w:rsidR="00163CA5" w:rsidRPr="001750DF">
              <w:rPr>
                <w:sz w:val="20"/>
                <w:szCs w:val="20"/>
              </w:rPr>
              <w:t>I</w:t>
            </w:r>
            <w:r w:rsidR="00A30388" w:rsidRPr="001750DF">
              <w:rPr>
                <w:sz w:val="20"/>
                <w:szCs w:val="20"/>
              </w:rPr>
              <w:t xml:space="preserve"> (4) </w:t>
            </w:r>
            <w:r w:rsidR="00B32136" w:rsidRPr="001750DF">
              <w:rPr>
                <w:i/>
                <w:sz w:val="20"/>
                <w:szCs w:val="20"/>
              </w:rPr>
              <w:t>or</w:t>
            </w:r>
            <w:r w:rsidR="00B32136" w:rsidRPr="001750DF">
              <w:rPr>
                <w:sz w:val="20"/>
                <w:szCs w:val="20"/>
              </w:rPr>
              <w:t xml:space="preserve"> </w:t>
            </w:r>
            <w:r w:rsidR="00FC10EA" w:rsidRPr="001750DF">
              <w:rPr>
                <w:sz w:val="20"/>
                <w:szCs w:val="20"/>
              </w:rPr>
              <w:t>Exploration E/F/G (4)</w:t>
            </w:r>
          </w:p>
          <w:p w14:paraId="346496C9" w14:textId="77777777" w:rsidR="00FC10EA" w:rsidRPr="001750DF" w:rsidRDefault="00FC10EA" w:rsidP="00A30388">
            <w:pPr>
              <w:rPr>
                <w:sz w:val="20"/>
                <w:szCs w:val="20"/>
              </w:rPr>
            </w:pPr>
          </w:p>
          <w:p w14:paraId="38F4CCC8" w14:textId="77777777" w:rsidR="00A25296" w:rsidRPr="001750DF" w:rsidRDefault="00EB5AC0" w:rsidP="00A30388">
            <w:r w:rsidRPr="001750DF">
              <w:rPr>
                <w:b/>
                <w:sz w:val="20"/>
                <w:szCs w:val="20"/>
              </w:rPr>
              <w:t>Total: 16 credits</w:t>
            </w:r>
          </w:p>
        </w:tc>
      </w:tr>
      <w:tr w:rsidR="00A25296" w:rsidRPr="001750DF" w14:paraId="20134CCE" w14:textId="77777777" w:rsidTr="005423B3">
        <w:trPr>
          <w:trHeight w:val="2312"/>
        </w:trPr>
        <w:tc>
          <w:tcPr>
            <w:tcW w:w="4675" w:type="dxa"/>
            <w:shd w:val="clear" w:color="auto" w:fill="auto"/>
          </w:tcPr>
          <w:p w14:paraId="7823B86A" w14:textId="50B6E155" w:rsidR="0043106D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43106D" w:rsidRPr="001750DF">
              <w:rPr>
                <w:sz w:val="20"/>
                <w:szCs w:val="20"/>
              </w:rPr>
              <w:t xml:space="preserve"> 314 Chemical Research Comm</w:t>
            </w:r>
            <w:r w:rsidR="00F240DB" w:rsidRPr="001750DF">
              <w:rPr>
                <w:sz w:val="20"/>
                <w:szCs w:val="20"/>
              </w:rPr>
              <w:t>unication</w:t>
            </w:r>
            <w:r w:rsidR="0043106D" w:rsidRPr="001750DF">
              <w:rPr>
                <w:sz w:val="20"/>
                <w:szCs w:val="20"/>
              </w:rPr>
              <w:t xml:space="preserve"> (1)</w:t>
            </w:r>
          </w:p>
          <w:p w14:paraId="0D66AFED" w14:textId="12EF6867" w:rsidR="0043106D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43106D" w:rsidRPr="001750DF">
              <w:rPr>
                <w:sz w:val="20"/>
                <w:szCs w:val="20"/>
              </w:rPr>
              <w:t xml:space="preserve"> 441 Physical Chemistry (3)</w:t>
            </w:r>
          </w:p>
          <w:p w14:paraId="3777BC7D" w14:textId="0584E7D3" w:rsidR="00A25296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54641A" w:rsidRPr="001750DF">
              <w:rPr>
                <w:sz w:val="20"/>
                <w:szCs w:val="20"/>
              </w:rPr>
              <w:t xml:space="preserve"> 375 Computational Methods (2)</w:t>
            </w:r>
          </w:p>
          <w:p w14:paraId="0786D364" w14:textId="56BE4A2A" w:rsidR="00CC30FC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CC30FC" w:rsidRPr="001750DF">
              <w:rPr>
                <w:sz w:val="20"/>
                <w:szCs w:val="20"/>
              </w:rPr>
              <w:t xml:space="preserve"> 421 Analytical Chemistry (3)</w:t>
            </w:r>
          </w:p>
          <w:p w14:paraId="5A685DD9" w14:textId="5D301628" w:rsidR="00CC30FC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CC30FC" w:rsidRPr="001750DF">
              <w:rPr>
                <w:sz w:val="20"/>
                <w:szCs w:val="20"/>
              </w:rPr>
              <w:t xml:space="preserve"> 422 Analytical Chem</w:t>
            </w:r>
            <w:r w:rsidR="0059252A" w:rsidRPr="001750DF">
              <w:rPr>
                <w:sz w:val="20"/>
                <w:szCs w:val="20"/>
              </w:rPr>
              <w:t>istry</w:t>
            </w:r>
            <w:r w:rsidR="00CC30FC" w:rsidRPr="001750DF">
              <w:rPr>
                <w:sz w:val="20"/>
                <w:szCs w:val="20"/>
              </w:rPr>
              <w:t xml:space="preserve"> Lab (</w:t>
            </w:r>
            <w:r w:rsidR="001A6705" w:rsidRPr="001750DF">
              <w:rPr>
                <w:sz w:val="20"/>
                <w:szCs w:val="20"/>
              </w:rPr>
              <w:t>2</w:t>
            </w:r>
            <w:r w:rsidR="00CC30FC" w:rsidRPr="001750DF">
              <w:rPr>
                <w:sz w:val="20"/>
                <w:szCs w:val="20"/>
              </w:rPr>
              <w:t>)</w:t>
            </w:r>
          </w:p>
          <w:p w14:paraId="70E52259" w14:textId="18CEE1C3" w:rsidR="002E1D09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2E1D09" w:rsidRPr="001750DF">
              <w:rPr>
                <w:sz w:val="20"/>
                <w:szCs w:val="20"/>
              </w:rPr>
              <w:t xml:space="preserve"> 422R Analytical </w:t>
            </w:r>
            <w:r w:rsidR="00FB209F" w:rsidRPr="001750DF">
              <w:rPr>
                <w:sz w:val="20"/>
                <w:szCs w:val="20"/>
              </w:rPr>
              <w:t xml:space="preserve">Chemistry </w:t>
            </w:r>
            <w:r w:rsidR="002E1D09" w:rsidRPr="001750DF">
              <w:rPr>
                <w:sz w:val="20"/>
                <w:szCs w:val="20"/>
              </w:rPr>
              <w:t xml:space="preserve">Lab </w:t>
            </w:r>
            <w:r w:rsidR="00FB209F" w:rsidRPr="001750DF">
              <w:rPr>
                <w:sz w:val="20"/>
                <w:szCs w:val="20"/>
              </w:rPr>
              <w:t xml:space="preserve">Recitation </w:t>
            </w:r>
            <w:r w:rsidR="002E1D09" w:rsidRPr="001750DF">
              <w:rPr>
                <w:sz w:val="20"/>
                <w:szCs w:val="20"/>
              </w:rPr>
              <w:t>(0)</w:t>
            </w:r>
          </w:p>
          <w:p w14:paraId="2CFC087E" w14:textId="53B7B886" w:rsidR="00FC10EA" w:rsidRPr="001750DF" w:rsidRDefault="00FC10EA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 xml:space="preserve">Exploration E/F/G (4) </w:t>
            </w:r>
            <w:r w:rsidR="00B32136" w:rsidRPr="001750DF">
              <w:rPr>
                <w:i/>
                <w:sz w:val="20"/>
                <w:szCs w:val="20"/>
              </w:rPr>
              <w:t>or</w:t>
            </w:r>
            <w:r w:rsidR="00B32136" w:rsidRPr="001750DF">
              <w:rPr>
                <w:sz w:val="20"/>
                <w:szCs w:val="20"/>
              </w:rPr>
              <w:t xml:space="preserve"> </w:t>
            </w:r>
            <w:r w:rsidRPr="001750DF">
              <w:rPr>
                <w:sz w:val="20"/>
                <w:szCs w:val="20"/>
              </w:rPr>
              <w:t>Integration H/I/J (4)</w:t>
            </w:r>
          </w:p>
          <w:p w14:paraId="07D750C3" w14:textId="77777777" w:rsidR="002E1D09" w:rsidRPr="001750DF" w:rsidRDefault="002E1D09">
            <w:pPr>
              <w:rPr>
                <w:b/>
                <w:sz w:val="20"/>
                <w:szCs w:val="20"/>
              </w:rPr>
            </w:pPr>
          </w:p>
          <w:p w14:paraId="6A42036E" w14:textId="77777777" w:rsidR="002E1D09" w:rsidRPr="001750DF" w:rsidRDefault="002E1D09">
            <w:pPr>
              <w:rPr>
                <w:b/>
                <w:sz w:val="20"/>
                <w:szCs w:val="20"/>
              </w:rPr>
            </w:pPr>
          </w:p>
          <w:p w14:paraId="018A94D1" w14:textId="77777777" w:rsidR="00CC30FC" w:rsidRPr="001750DF" w:rsidRDefault="00EB5AC0">
            <w:pPr>
              <w:rPr>
                <w:b/>
                <w:sz w:val="20"/>
                <w:szCs w:val="20"/>
              </w:rPr>
            </w:pPr>
            <w:r w:rsidRPr="001750DF">
              <w:rPr>
                <w:b/>
                <w:sz w:val="20"/>
                <w:szCs w:val="20"/>
              </w:rPr>
              <w:t>Total: 15 credits</w:t>
            </w:r>
          </w:p>
        </w:tc>
        <w:tc>
          <w:tcPr>
            <w:tcW w:w="4680" w:type="dxa"/>
            <w:shd w:val="clear" w:color="auto" w:fill="auto"/>
          </w:tcPr>
          <w:p w14:paraId="3C7BC116" w14:textId="4A2EDFD8" w:rsidR="0043106D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43106D" w:rsidRPr="001750DF">
              <w:rPr>
                <w:sz w:val="20"/>
                <w:szCs w:val="20"/>
              </w:rPr>
              <w:t xml:space="preserve"> 315 Chemical Research </w:t>
            </w:r>
            <w:r w:rsidR="00F240DB" w:rsidRPr="001750DF">
              <w:rPr>
                <w:sz w:val="20"/>
                <w:szCs w:val="20"/>
              </w:rPr>
              <w:t xml:space="preserve">Communication </w:t>
            </w:r>
            <w:r w:rsidR="0043106D" w:rsidRPr="001750DF">
              <w:rPr>
                <w:sz w:val="20"/>
                <w:szCs w:val="20"/>
              </w:rPr>
              <w:t>(1)</w:t>
            </w:r>
          </w:p>
          <w:p w14:paraId="72AB3472" w14:textId="034E4248" w:rsidR="00CC30FC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B84A24" w:rsidRPr="001750DF">
              <w:rPr>
                <w:sz w:val="20"/>
                <w:szCs w:val="20"/>
              </w:rPr>
              <w:t xml:space="preserve"> 442</w:t>
            </w:r>
            <w:r w:rsidR="00CC30FC" w:rsidRPr="001750DF">
              <w:rPr>
                <w:sz w:val="20"/>
                <w:szCs w:val="20"/>
              </w:rPr>
              <w:t xml:space="preserve"> Physical Chemistry (3)</w:t>
            </w:r>
          </w:p>
          <w:p w14:paraId="2D07DB59" w14:textId="6C516B57" w:rsidR="00CC30FC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CC30FC" w:rsidRPr="001750DF">
              <w:rPr>
                <w:sz w:val="20"/>
                <w:szCs w:val="20"/>
              </w:rPr>
              <w:t xml:space="preserve"> 444 Physical</w:t>
            </w:r>
            <w:r w:rsidR="002E1D09" w:rsidRPr="001750DF">
              <w:rPr>
                <w:sz w:val="20"/>
                <w:szCs w:val="20"/>
              </w:rPr>
              <w:t xml:space="preserve"> </w:t>
            </w:r>
            <w:r w:rsidR="00CC30FC" w:rsidRPr="001750DF">
              <w:rPr>
                <w:sz w:val="20"/>
                <w:szCs w:val="20"/>
              </w:rPr>
              <w:t xml:space="preserve">Chemical </w:t>
            </w:r>
            <w:r w:rsidR="002E1D09" w:rsidRPr="001750DF">
              <w:rPr>
                <w:sz w:val="20"/>
                <w:szCs w:val="20"/>
              </w:rPr>
              <w:t>Lab</w:t>
            </w:r>
            <w:r w:rsidR="00CC30FC" w:rsidRPr="001750DF">
              <w:rPr>
                <w:sz w:val="20"/>
                <w:szCs w:val="20"/>
              </w:rPr>
              <w:t xml:space="preserve"> (2) </w:t>
            </w:r>
          </w:p>
          <w:p w14:paraId="2176A865" w14:textId="0A8FE8BD" w:rsidR="002E1D09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2E1D09" w:rsidRPr="001750DF">
              <w:rPr>
                <w:sz w:val="20"/>
                <w:szCs w:val="20"/>
              </w:rPr>
              <w:t xml:space="preserve"> 444R Physical Chemical Lab </w:t>
            </w:r>
            <w:r w:rsidR="00DD67C7" w:rsidRPr="001750DF">
              <w:rPr>
                <w:sz w:val="20"/>
                <w:szCs w:val="20"/>
              </w:rPr>
              <w:t>Recitation</w:t>
            </w:r>
            <w:r w:rsidR="002E1D09" w:rsidRPr="001750DF">
              <w:rPr>
                <w:sz w:val="20"/>
                <w:szCs w:val="20"/>
              </w:rPr>
              <w:t xml:space="preserve"> (0) </w:t>
            </w:r>
          </w:p>
          <w:p w14:paraId="6026F3F8" w14:textId="4DE05614" w:rsidR="00CC30FC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B84A24" w:rsidRPr="001750DF">
              <w:rPr>
                <w:sz w:val="20"/>
                <w:szCs w:val="20"/>
              </w:rPr>
              <w:t xml:space="preserve"> 425 Instrumental Analysis</w:t>
            </w:r>
            <w:r w:rsidR="00CC30FC" w:rsidRPr="001750DF">
              <w:rPr>
                <w:sz w:val="20"/>
                <w:szCs w:val="20"/>
              </w:rPr>
              <w:t xml:space="preserve"> (3)</w:t>
            </w:r>
          </w:p>
          <w:p w14:paraId="516A63A9" w14:textId="325318AE" w:rsidR="00CC30FC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B84A24" w:rsidRPr="001750DF">
              <w:rPr>
                <w:sz w:val="20"/>
                <w:szCs w:val="20"/>
              </w:rPr>
              <w:t xml:space="preserve"> 426 Instrumental Analysis Lab</w:t>
            </w:r>
            <w:r w:rsidR="00CC30FC" w:rsidRPr="001750DF">
              <w:rPr>
                <w:sz w:val="20"/>
                <w:szCs w:val="20"/>
              </w:rPr>
              <w:t xml:space="preserve"> (</w:t>
            </w:r>
            <w:r w:rsidR="001A6705" w:rsidRPr="001750DF">
              <w:rPr>
                <w:sz w:val="20"/>
                <w:szCs w:val="20"/>
              </w:rPr>
              <w:t>2</w:t>
            </w:r>
            <w:r w:rsidR="00CC30FC" w:rsidRPr="001750DF">
              <w:rPr>
                <w:sz w:val="20"/>
                <w:szCs w:val="20"/>
              </w:rPr>
              <w:t>)</w:t>
            </w:r>
          </w:p>
          <w:p w14:paraId="797E19D1" w14:textId="38E695C4" w:rsidR="002E1D09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2E1D09" w:rsidRPr="001750DF">
              <w:rPr>
                <w:sz w:val="20"/>
                <w:szCs w:val="20"/>
              </w:rPr>
              <w:t xml:space="preserve"> 426R Instrumental Analysis Lab </w:t>
            </w:r>
            <w:r w:rsidR="00FB209F" w:rsidRPr="001750DF">
              <w:rPr>
                <w:sz w:val="20"/>
                <w:szCs w:val="20"/>
              </w:rPr>
              <w:t>Recitation</w:t>
            </w:r>
            <w:r w:rsidR="002E1D09" w:rsidRPr="001750DF">
              <w:rPr>
                <w:sz w:val="20"/>
                <w:szCs w:val="20"/>
              </w:rPr>
              <w:t xml:space="preserve"> (0)</w:t>
            </w:r>
          </w:p>
          <w:p w14:paraId="75B15571" w14:textId="010C4FC8" w:rsidR="00A84AD9" w:rsidRPr="001750DF" w:rsidRDefault="002D01E9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MTH</w:t>
            </w:r>
            <w:r w:rsidR="00A84AD9" w:rsidRPr="001750DF">
              <w:rPr>
                <w:sz w:val="20"/>
                <w:szCs w:val="20"/>
              </w:rPr>
              <w:t xml:space="preserve"> 321 Differential Equations (4)</w:t>
            </w:r>
          </w:p>
          <w:p w14:paraId="076E493B" w14:textId="505D5B63" w:rsidR="00FC10EA" w:rsidRPr="001750DF" w:rsidRDefault="00FC10EA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 xml:space="preserve">Exploration E/F/G (4) </w:t>
            </w:r>
            <w:r w:rsidR="00B32136" w:rsidRPr="001750DF">
              <w:rPr>
                <w:i/>
                <w:sz w:val="20"/>
                <w:szCs w:val="20"/>
              </w:rPr>
              <w:t>or</w:t>
            </w:r>
            <w:r w:rsidR="00B32136" w:rsidRPr="001750DF">
              <w:rPr>
                <w:sz w:val="20"/>
                <w:szCs w:val="20"/>
              </w:rPr>
              <w:t xml:space="preserve"> </w:t>
            </w:r>
            <w:r w:rsidRPr="001750DF">
              <w:rPr>
                <w:sz w:val="20"/>
                <w:szCs w:val="20"/>
              </w:rPr>
              <w:t>Integration H/I/J (4)</w:t>
            </w:r>
          </w:p>
          <w:p w14:paraId="24FA2489" w14:textId="77777777" w:rsidR="00A25296" w:rsidRPr="001750DF" w:rsidRDefault="003C3CCF">
            <w:pPr>
              <w:rPr>
                <w:b/>
                <w:sz w:val="20"/>
                <w:szCs w:val="20"/>
              </w:rPr>
            </w:pPr>
            <w:r w:rsidRPr="001750DF">
              <w:rPr>
                <w:b/>
                <w:sz w:val="20"/>
                <w:szCs w:val="20"/>
              </w:rPr>
              <w:t xml:space="preserve">Total: </w:t>
            </w:r>
            <w:r w:rsidR="00EB5AC0" w:rsidRPr="001750DF">
              <w:rPr>
                <w:b/>
                <w:sz w:val="20"/>
                <w:szCs w:val="20"/>
              </w:rPr>
              <w:t xml:space="preserve">18 credits </w:t>
            </w:r>
          </w:p>
        </w:tc>
        <w:tc>
          <w:tcPr>
            <w:tcW w:w="4860" w:type="dxa"/>
            <w:shd w:val="clear" w:color="auto" w:fill="auto"/>
          </w:tcPr>
          <w:p w14:paraId="2B586128" w14:textId="2887B37E" w:rsidR="0043106D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43106D" w:rsidRPr="001750DF">
              <w:rPr>
                <w:sz w:val="20"/>
                <w:szCs w:val="20"/>
              </w:rPr>
              <w:t xml:space="preserve"> 316 Chemical Research </w:t>
            </w:r>
            <w:r w:rsidR="00F240DB" w:rsidRPr="001750DF">
              <w:rPr>
                <w:sz w:val="20"/>
                <w:szCs w:val="20"/>
              </w:rPr>
              <w:t xml:space="preserve">Communication </w:t>
            </w:r>
            <w:r w:rsidR="0043106D" w:rsidRPr="001750DF">
              <w:rPr>
                <w:sz w:val="20"/>
                <w:szCs w:val="20"/>
              </w:rPr>
              <w:t>(1)</w:t>
            </w:r>
          </w:p>
          <w:p w14:paraId="7893F6A6" w14:textId="78FDB57F" w:rsidR="00B84A24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B84A24" w:rsidRPr="001750DF">
              <w:rPr>
                <w:sz w:val="20"/>
                <w:szCs w:val="20"/>
              </w:rPr>
              <w:t xml:space="preserve"> 443 Physical Chemistry (3)</w:t>
            </w:r>
          </w:p>
          <w:p w14:paraId="5F6A2435" w14:textId="3828C957" w:rsidR="00B84A24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B84A24" w:rsidRPr="001750DF">
              <w:rPr>
                <w:sz w:val="20"/>
                <w:szCs w:val="20"/>
              </w:rPr>
              <w:t xml:space="preserve"> 445 Physical-Chemical Meas</w:t>
            </w:r>
            <w:r w:rsidR="00F240DB" w:rsidRPr="001750DF">
              <w:rPr>
                <w:sz w:val="20"/>
                <w:szCs w:val="20"/>
              </w:rPr>
              <w:t>urements</w:t>
            </w:r>
            <w:r w:rsidR="00B84A24" w:rsidRPr="001750DF">
              <w:rPr>
                <w:sz w:val="20"/>
                <w:szCs w:val="20"/>
              </w:rPr>
              <w:t xml:space="preserve"> (2)</w:t>
            </w:r>
          </w:p>
          <w:p w14:paraId="05FBE04C" w14:textId="505419AF" w:rsidR="00B84A24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1E3ACB" w:rsidRPr="001750DF">
              <w:rPr>
                <w:sz w:val="20"/>
                <w:szCs w:val="20"/>
              </w:rPr>
              <w:t xml:space="preserve"> 427 Adv</w:t>
            </w:r>
            <w:r w:rsidR="00B84A24" w:rsidRPr="001750DF">
              <w:rPr>
                <w:sz w:val="20"/>
                <w:szCs w:val="20"/>
              </w:rPr>
              <w:t xml:space="preserve"> Instrumental Analysis Lab (</w:t>
            </w:r>
            <w:r w:rsidR="00726E47" w:rsidRPr="001750DF">
              <w:rPr>
                <w:sz w:val="20"/>
                <w:szCs w:val="20"/>
              </w:rPr>
              <w:t>2</w:t>
            </w:r>
            <w:r w:rsidR="00B84A24" w:rsidRPr="001750DF">
              <w:rPr>
                <w:sz w:val="20"/>
                <w:szCs w:val="20"/>
              </w:rPr>
              <w:t>)</w:t>
            </w:r>
          </w:p>
          <w:p w14:paraId="4B9A0CF8" w14:textId="756BBD0D" w:rsidR="007062D3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7062D3" w:rsidRPr="001750DF">
              <w:rPr>
                <w:sz w:val="20"/>
                <w:szCs w:val="20"/>
              </w:rPr>
              <w:t xml:space="preserve"> 350 </w:t>
            </w:r>
            <w:r w:rsidR="00A84AD9" w:rsidRPr="001750DF">
              <w:rPr>
                <w:sz w:val="20"/>
                <w:szCs w:val="20"/>
              </w:rPr>
              <w:t xml:space="preserve">Introductory </w:t>
            </w:r>
            <w:r w:rsidR="007062D3" w:rsidRPr="001750DF">
              <w:rPr>
                <w:sz w:val="20"/>
                <w:szCs w:val="20"/>
              </w:rPr>
              <w:t>Biochemistry</w:t>
            </w:r>
            <w:r w:rsidR="00C72BD6" w:rsidRPr="001750DF">
              <w:rPr>
                <w:sz w:val="20"/>
                <w:szCs w:val="20"/>
              </w:rPr>
              <w:t>**</w:t>
            </w:r>
            <w:r w:rsidR="007062D3" w:rsidRPr="001750DF">
              <w:rPr>
                <w:sz w:val="20"/>
                <w:szCs w:val="20"/>
              </w:rPr>
              <w:t xml:space="preserve"> (4) </w:t>
            </w:r>
            <w:r w:rsidR="00B32136" w:rsidRPr="001750DF">
              <w:rPr>
                <w:sz w:val="20"/>
                <w:szCs w:val="20"/>
              </w:rPr>
              <w:t xml:space="preserve">or </w:t>
            </w:r>
            <w:r w:rsidRPr="001750DF">
              <w:rPr>
                <w:sz w:val="20"/>
                <w:szCs w:val="20"/>
              </w:rPr>
              <w:t>CH</w:t>
            </w:r>
            <w:r w:rsidR="00A84AD9" w:rsidRPr="001750DF">
              <w:rPr>
                <w:sz w:val="20"/>
                <w:szCs w:val="20"/>
              </w:rPr>
              <w:t xml:space="preserve"> 411 Inorganic Chemistry (4) with </w:t>
            </w:r>
            <w:r w:rsidRPr="001750DF">
              <w:rPr>
                <w:sz w:val="20"/>
                <w:szCs w:val="20"/>
              </w:rPr>
              <w:t>CH</w:t>
            </w:r>
            <w:r w:rsidR="00A84AD9" w:rsidRPr="001750DF">
              <w:rPr>
                <w:sz w:val="20"/>
                <w:szCs w:val="20"/>
              </w:rPr>
              <w:t xml:space="preserve"> 414 Inorganic Chemistry Lab (1)</w:t>
            </w:r>
          </w:p>
          <w:p w14:paraId="08CC39D9" w14:textId="41408C31" w:rsidR="00740DBB" w:rsidRPr="001750DF" w:rsidRDefault="00740DB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 xml:space="preserve">Exploration E/F/G (4) </w:t>
            </w:r>
            <w:r w:rsidR="00B32136" w:rsidRPr="001750DF">
              <w:rPr>
                <w:i/>
                <w:sz w:val="20"/>
                <w:szCs w:val="20"/>
              </w:rPr>
              <w:t>or</w:t>
            </w:r>
            <w:r w:rsidR="00B32136" w:rsidRPr="001750DF">
              <w:rPr>
                <w:sz w:val="20"/>
                <w:szCs w:val="20"/>
              </w:rPr>
              <w:t xml:space="preserve"> </w:t>
            </w:r>
            <w:r w:rsidRPr="001750DF">
              <w:rPr>
                <w:sz w:val="20"/>
                <w:szCs w:val="20"/>
              </w:rPr>
              <w:t>Integration H/I/J (4)</w:t>
            </w:r>
          </w:p>
          <w:p w14:paraId="06181CA5" w14:textId="77777777" w:rsidR="00FC10EA" w:rsidRPr="001750DF" w:rsidRDefault="00FC10EA">
            <w:pPr>
              <w:rPr>
                <w:b/>
                <w:sz w:val="20"/>
                <w:szCs w:val="20"/>
              </w:rPr>
            </w:pPr>
          </w:p>
          <w:p w14:paraId="72C58F31" w14:textId="4CC3B70F" w:rsidR="00A25296" w:rsidRPr="001750DF" w:rsidRDefault="00EB5AC0">
            <w:pPr>
              <w:rPr>
                <w:b/>
                <w:sz w:val="20"/>
                <w:szCs w:val="20"/>
              </w:rPr>
            </w:pPr>
            <w:r w:rsidRPr="001750DF">
              <w:rPr>
                <w:b/>
                <w:sz w:val="20"/>
                <w:szCs w:val="20"/>
              </w:rPr>
              <w:t>Total: 1</w:t>
            </w:r>
            <w:r w:rsidR="00CB3FA5" w:rsidRPr="001750DF">
              <w:rPr>
                <w:b/>
                <w:sz w:val="20"/>
                <w:szCs w:val="20"/>
              </w:rPr>
              <w:t>6</w:t>
            </w:r>
            <w:r w:rsidRPr="001750DF">
              <w:rPr>
                <w:b/>
                <w:sz w:val="20"/>
                <w:szCs w:val="20"/>
              </w:rPr>
              <w:t>-1</w:t>
            </w:r>
            <w:r w:rsidR="00CB3FA5" w:rsidRPr="001750DF">
              <w:rPr>
                <w:b/>
                <w:sz w:val="20"/>
                <w:szCs w:val="20"/>
              </w:rPr>
              <w:t>7</w:t>
            </w:r>
            <w:r w:rsidRPr="001750DF">
              <w:rPr>
                <w:b/>
                <w:sz w:val="20"/>
                <w:szCs w:val="20"/>
              </w:rPr>
              <w:t xml:space="preserve"> credits</w:t>
            </w:r>
          </w:p>
        </w:tc>
      </w:tr>
      <w:tr w:rsidR="00A25296" w:rsidRPr="001750DF" w14:paraId="44277788" w14:textId="77777777" w:rsidTr="00795E7E">
        <w:trPr>
          <w:trHeight w:val="1592"/>
        </w:trPr>
        <w:tc>
          <w:tcPr>
            <w:tcW w:w="4675" w:type="dxa"/>
            <w:shd w:val="clear" w:color="auto" w:fill="auto"/>
          </w:tcPr>
          <w:p w14:paraId="1F763402" w14:textId="644F0000" w:rsidR="00A25296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BB0358" w:rsidRPr="001750DF">
              <w:rPr>
                <w:sz w:val="20"/>
                <w:szCs w:val="20"/>
              </w:rPr>
              <w:t xml:space="preserve"> 497 Senior Project (1)</w:t>
            </w:r>
          </w:p>
          <w:p w14:paraId="60101897" w14:textId="45BFF5CA" w:rsidR="00FC10EA" w:rsidRPr="001750DF" w:rsidRDefault="00FC10EA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 xml:space="preserve">Exploration E/F/G (4) </w:t>
            </w:r>
            <w:r w:rsidR="00B32136" w:rsidRPr="001750DF">
              <w:rPr>
                <w:sz w:val="20"/>
                <w:szCs w:val="20"/>
              </w:rPr>
              <w:t xml:space="preserve">or </w:t>
            </w:r>
            <w:r w:rsidRPr="001750DF">
              <w:rPr>
                <w:sz w:val="20"/>
                <w:szCs w:val="20"/>
              </w:rPr>
              <w:t>Integration H/I/J (4)</w:t>
            </w:r>
          </w:p>
          <w:p w14:paraId="24676961" w14:textId="70450E89" w:rsidR="00767B0C" w:rsidRPr="001750DF" w:rsidRDefault="00767B0C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ourse</w:t>
            </w:r>
            <w:r w:rsidR="000B2C69" w:rsidRPr="001750DF">
              <w:rPr>
                <w:sz w:val="20"/>
                <w:szCs w:val="20"/>
              </w:rPr>
              <w:t>s</w:t>
            </w:r>
            <w:r w:rsidRPr="001750DF">
              <w:rPr>
                <w:sz w:val="20"/>
                <w:szCs w:val="20"/>
              </w:rPr>
              <w:t xml:space="preserve"> for Minor</w:t>
            </w:r>
            <w:r w:rsidR="00424FFC" w:rsidRPr="001750DF">
              <w:rPr>
                <w:sz w:val="20"/>
                <w:szCs w:val="20"/>
              </w:rPr>
              <w:t xml:space="preserve">/elective </w:t>
            </w:r>
            <w:r w:rsidR="000B2C69" w:rsidRPr="001750DF">
              <w:rPr>
                <w:sz w:val="20"/>
                <w:szCs w:val="20"/>
              </w:rPr>
              <w:t>(8</w:t>
            </w:r>
            <w:r w:rsidR="00ED477A" w:rsidRPr="001750DF">
              <w:rPr>
                <w:sz w:val="20"/>
                <w:szCs w:val="20"/>
              </w:rPr>
              <w:t>-12</w:t>
            </w:r>
            <w:r w:rsidRPr="001750DF">
              <w:rPr>
                <w:sz w:val="20"/>
                <w:szCs w:val="20"/>
              </w:rPr>
              <w:t>)</w:t>
            </w:r>
          </w:p>
          <w:p w14:paraId="2E427293" w14:textId="77777777" w:rsidR="0043106D" w:rsidRPr="001750DF" w:rsidRDefault="0043106D" w:rsidP="00BB0358">
            <w:pPr>
              <w:rPr>
                <w:sz w:val="20"/>
                <w:szCs w:val="20"/>
              </w:rPr>
            </w:pPr>
          </w:p>
          <w:p w14:paraId="46323E0E" w14:textId="77777777" w:rsidR="0043106D" w:rsidRPr="001750DF" w:rsidRDefault="0043106D" w:rsidP="00BB0358">
            <w:pPr>
              <w:rPr>
                <w:sz w:val="20"/>
                <w:szCs w:val="20"/>
              </w:rPr>
            </w:pPr>
          </w:p>
          <w:p w14:paraId="34F3A762" w14:textId="77777777" w:rsidR="008A4D5A" w:rsidRPr="001750DF" w:rsidRDefault="008A4D5A" w:rsidP="00BB0358">
            <w:pPr>
              <w:rPr>
                <w:sz w:val="20"/>
                <w:szCs w:val="20"/>
              </w:rPr>
            </w:pPr>
          </w:p>
          <w:p w14:paraId="1DB799CD" w14:textId="77777777" w:rsidR="00BB0358" w:rsidRPr="001750DF" w:rsidRDefault="006B5102">
            <w:pPr>
              <w:rPr>
                <w:b/>
                <w:sz w:val="20"/>
                <w:szCs w:val="20"/>
              </w:rPr>
            </w:pPr>
            <w:r w:rsidRPr="001750DF">
              <w:rPr>
                <w:b/>
                <w:sz w:val="20"/>
                <w:szCs w:val="20"/>
              </w:rPr>
              <w:t>Total: 13</w:t>
            </w:r>
            <w:r w:rsidR="00ED477A" w:rsidRPr="001750DF">
              <w:rPr>
                <w:b/>
                <w:sz w:val="20"/>
                <w:szCs w:val="20"/>
              </w:rPr>
              <w:t>-17</w:t>
            </w:r>
            <w:r w:rsidR="00767B0C" w:rsidRPr="001750DF">
              <w:rPr>
                <w:b/>
                <w:sz w:val="20"/>
                <w:szCs w:val="20"/>
              </w:rPr>
              <w:t xml:space="preserve"> credits</w:t>
            </w:r>
          </w:p>
        </w:tc>
        <w:tc>
          <w:tcPr>
            <w:tcW w:w="4680" w:type="dxa"/>
            <w:shd w:val="clear" w:color="auto" w:fill="auto"/>
          </w:tcPr>
          <w:p w14:paraId="27940020" w14:textId="244B9AE7" w:rsidR="00BB0358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F42669" w:rsidRPr="001750DF">
              <w:rPr>
                <w:sz w:val="20"/>
                <w:szCs w:val="20"/>
              </w:rPr>
              <w:t xml:space="preserve"> 498</w:t>
            </w:r>
            <w:r w:rsidR="00BB0358" w:rsidRPr="001750DF">
              <w:rPr>
                <w:sz w:val="20"/>
                <w:szCs w:val="20"/>
              </w:rPr>
              <w:t xml:space="preserve"> Senior Project (1)</w:t>
            </w:r>
          </w:p>
          <w:p w14:paraId="20A7CA7E" w14:textId="03825096" w:rsidR="00FC10EA" w:rsidRPr="001750DF" w:rsidRDefault="00FC10EA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 xml:space="preserve">Exploration E/F/G (4) </w:t>
            </w:r>
            <w:r w:rsidR="00B32136" w:rsidRPr="001750DF">
              <w:rPr>
                <w:sz w:val="20"/>
                <w:szCs w:val="20"/>
              </w:rPr>
              <w:t xml:space="preserve">or </w:t>
            </w:r>
            <w:r w:rsidRPr="001750DF">
              <w:rPr>
                <w:sz w:val="20"/>
                <w:szCs w:val="20"/>
              </w:rPr>
              <w:t>Integration H/I/J (4)</w:t>
            </w:r>
          </w:p>
          <w:p w14:paraId="650325DE" w14:textId="395A349A" w:rsidR="00A25296" w:rsidRPr="001750DF" w:rsidRDefault="00767B0C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ourse</w:t>
            </w:r>
            <w:r w:rsidR="000B2C69" w:rsidRPr="001750DF">
              <w:rPr>
                <w:sz w:val="20"/>
                <w:szCs w:val="20"/>
              </w:rPr>
              <w:t>s</w:t>
            </w:r>
            <w:r w:rsidRPr="001750DF">
              <w:rPr>
                <w:sz w:val="20"/>
                <w:szCs w:val="20"/>
              </w:rPr>
              <w:t xml:space="preserve"> for Minor</w:t>
            </w:r>
            <w:r w:rsidR="000B2C69" w:rsidRPr="001750DF">
              <w:rPr>
                <w:sz w:val="20"/>
                <w:szCs w:val="20"/>
              </w:rPr>
              <w:t>/elective (8</w:t>
            </w:r>
            <w:r w:rsidR="00ED477A" w:rsidRPr="001750DF">
              <w:rPr>
                <w:sz w:val="20"/>
                <w:szCs w:val="20"/>
              </w:rPr>
              <w:t>-12</w:t>
            </w:r>
            <w:r w:rsidRPr="001750DF">
              <w:rPr>
                <w:sz w:val="20"/>
                <w:szCs w:val="20"/>
              </w:rPr>
              <w:t>)</w:t>
            </w:r>
          </w:p>
          <w:p w14:paraId="44D0A644" w14:textId="77777777" w:rsidR="0043106D" w:rsidRPr="001750DF" w:rsidRDefault="0043106D">
            <w:pPr>
              <w:rPr>
                <w:sz w:val="20"/>
                <w:szCs w:val="20"/>
              </w:rPr>
            </w:pPr>
          </w:p>
          <w:p w14:paraId="138758C5" w14:textId="77777777" w:rsidR="0043106D" w:rsidRPr="001750DF" w:rsidRDefault="0043106D">
            <w:pPr>
              <w:rPr>
                <w:sz w:val="20"/>
                <w:szCs w:val="20"/>
              </w:rPr>
            </w:pPr>
          </w:p>
          <w:p w14:paraId="25792E58" w14:textId="77777777" w:rsidR="008A4D5A" w:rsidRPr="001750DF" w:rsidRDefault="008A4D5A">
            <w:pPr>
              <w:rPr>
                <w:sz w:val="20"/>
                <w:szCs w:val="20"/>
              </w:rPr>
            </w:pPr>
          </w:p>
          <w:p w14:paraId="28FFEEAF" w14:textId="77777777" w:rsidR="00767B0C" w:rsidRPr="001750DF" w:rsidRDefault="000B2C69">
            <w:pPr>
              <w:rPr>
                <w:b/>
                <w:sz w:val="20"/>
                <w:szCs w:val="20"/>
              </w:rPr>
            </w:pPr>
            <w:r w:rsidRPr="001750DF">
              <w:rPr>
                <w:b/>
                <w:sz w:val="20"/>
                <w:szCs w:val="20"/>
              </w:rPr>
              <w:t>Total: 13</w:t>
            </w:r>
            <w:r w:rsidR="00ED477A" w:rsidRPr="001750DF">
              <w:rPr>
                <w:b/>
                <w:sz w:val="20"/>
                <w:szCs w:val="20"/>
              </w:rPr>
              <w:t>-17</w:t>
            </w:r>
            <w:r w:rsidR="00767B0C" w:rsidRPr="001750DF">
              <w:rPr>
                <w:b/>
                <w:sz w:val="20"/>
                <w:szCs w:val="20"/>
              </w:rPr>
              <w:t xml:space="preserve"> credits </w:t>
            </w:r>
          </w:p>
        </w:tc>
        <w:tc>
          <w:tcPr>
            <w:tcW w:w="4860" w:type="dxa"/>
            <w:shd w:val="clear" w:color="auto" w:fill="auto"/>
          </w:tcPr>
          <w:p w14:paraId="7D747EEB" w14:textId="54A0D4EE" w:rsidR="00BB0358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EB5AC0" w:rsidRPr="001750DF">
              <w:rPr>
                <w:sz w:val="20"/>
                <w:szCs w:val="20"/>
              </w:rPr>
              <w:t xml:space="preserve"> 499</w:t>
            </w:r>
            <w:r w:rsidR="00BB0358" w:rsidRPr="001750DF">
              <w:rPr>
                <w:sz w:val="20"/>
                <w:szCs w:val="20"/>
              </w:rPr>
              <w:t xml:space="preserve"> Senior Project (1)</w:t>
            </w:r>
          </w:p>
          <w:p w14:paraId="295BCA8F" w14:textId="39159843" w:rsidR="003C3CCF" w:rsidRPr="001750DF" w:rsidRDefault="002D64C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>CH</w:t>
            </w:r>
            <w:r w:rsidR="00BB0358" w:rsidRPr="001750DF">
              <w:rPr>
                <w:sz w:val="20"/>
                <w:szCs w:val="20"/>
              </w:rPr>
              <w:t xml:space="preserve"> 350 Introductory Biochemistry</w:t>
            </w:r>
            <w:r w:rsidR="00C72BD6" w:rsidRPr="001750DF">
              <w:rPr>
                <w:sz w:val="20"/>
                <w:szCs w:val="20"/>
              </w:rPr>
              <w:t>**</w:t>
            </w:r>
            <w:r w:rsidR="00BB0358" w:rsidRPr="001750DF">
              <w:rPr>
                <w:sz w:val="20"/>
                <w:szCs w:val="20"/>
              </w:rPr>
              <w:t xml:space="preserve"> (4) </w:t>
            </w:r>
            <w:r w:rsidR="00B32136" w:rsidRPr="001750DF">
              <w:rPr>
                <w:sz w:val="20"/>
                <w:szCs w:val="20"/>
              </w:rPr>
              <w:t xml:space="preserve">or </w:t>
            </w:r>
            <w:r w:rsidRPr="001750DF">
              <w:rPr>
                <w:sz w:val="20"/>
                <w:szCs w:val="20"/>
              </w:rPr>
              <w:t>CH</w:t>
            </w:r>
            <w:r w:rsidR="00BB0358" w:rsidRPr="001750DF">
              <w:rPr>
                <w:sz w:val="20"/>
                <w:szCs w:val="20"/>
              </w:rPr>
              <w:t xml:space="preserve"> 411 Inorganic Chemistry (4) with </w:t>
            </w:r>
            <w:r w:rsidRPr="001750DF">
              <w:rPr>
                <w:sz w:val="20"/>
                <w:szCs w:val="20"/>
              </w:rPr>
              <w:t>CH</w:t>
            </w:r>
            <w:r w:rsidR="00BB0358" w:rsidRPr="001750DF">
              <w:rPr>
                <w:sz w:val="20"/>
                <w:szCs w:val="20"/>
              </w:rPr>
              <w:t xml:space="preserve"> 414 Inorganic Chemistry Lab (1)</w:t>
            </w:r>
            <w:r w:rsidR="00767B0C" w:rsidRPr="001750DF">
              <w:rPr>
                <w:sz w:val="20"/>
                <w:szCs w:val="20"/>
              </w:rPr>
              <w:t xml:space="preserve">  </w:t>
            </w:r>
          </w:p>
          <w:p w14:paraId="01D802AE" w14:textId="0C7F081A" w:rsidR="00740DBB" w:rsidRPr="001750DF" w:rsidRDefault="00740DBB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 xml:space="preserve">Exploration E/F/G (4) </w:t>
            </w:r>
            <w:r w:rsidR="00B32136" w:rsidRPr="001750DF">
              <w:rPr>
                <w:sz w:val="20"/>
                <w:szCs w:val="20"/>
              </w:rPr>
              <w:t xml:space="preserve">or </w:t>
            </w:r>
            <w:r w:rsidRPr="001750DF">
              <w:rPr>
                <w:sz w:val="20"/>
                <w:szCs w:val="20"/>
              </w:rPr>
              <w:t>Integration H/I/J (4)</w:t>
            </w:r>
          </w:p>
          <w:p w14:paraId="487401E3" w14:textId="0066850C" w:rsidR="008A4D5A" w:rsidRPr="001750DF" w:rsidRDefault="003C3CCF" w:rsidP="00EB5661">
            <w:pPr>
              <w:pStyle w:val="ListParagraph"/>
              <w:numPr>
                <w:ilvl w:val="0"/>
                <w:numId w:val="7"/>
              </w:numPr>
              <w:ind w:left="330"/>
              <w:rPr>
                <w:sz w:val="20"/>
                <w:szCs w:val="20"/>
              </w:rPr>
            </w:pPr>
            <w:r w:rsidRPr="001750DF">
              <w:rPr>
                <w:sz w:val="20"/>
                <w:szCs w:val="20"/>
              </w:rPr>
              <w:t xml:space="preserve">Course for Minor/elective (4) </w:t>
            </w:r>
          </w:p>
          <w:p w14:paraId="7E9C103A" w14:textId="77777777" w:rsidR="00A25296" w:rsidRPr="001750DF" w:rsidRDefault="00ED477A">
            <w:pPr>
              <w:rPr>
                <w:sz w:val="20"/>
                <w:szCs w:val="20"/>
              </w:rPr>
            </w:pPr>
            <w:r w:rsidRPr="001750DF">
              <w:rPr>
                <w:b/>
                <w:sz w:val="20"/>
                <w:szCs w:val="20"/>
              </w:rPr>
              <w:t>Total 13-14 cr</w:t>
            </w:r>
            <w:r w:rsidR="0043106D" w:rsidRPr="001750DF">
              <w:rPr>
                <w:b/>
                <w:sz w:val="20"/>
                <w:szCs w:val="20"/>
              </w:rPr>
              <w:t>edits</w:t>
            </w:r>
          </w:p>
        </w:tc>
      </w:tr>
    </w:tbl>
    <w:p w14:paraId="6649938D" w14:textId="77777777" w:rsidR="00795E7E" w:rsidRPr="001750DF" w:rsidRDefault="00795E7E" w:rsidP="00795E7E">
      <w:pPr>
        <w:rPr>
          <w:b/>
          <w:color w:val="000000" w:themeColor="text1"/>
          <w:sz w:val="20"/>
          <w:szCs w:val="20"/>
        </w:rPr>
      </w:pPr>
      <w:r w:rsidRPr="001750DF">
        <w:rPr>
          <w:b/>
          <w:color w:val="000000" w:themeColor="text1"/>
          <w:sz w:val="20"/>
          <w:szCs w:val="20"/>
          <w:vertAlign w:val="superscript"/>
        </w:rPr>
        <w:t>§</w:t>
      </w:r>
      <w:r w:rsidRPr="001750DF">
        <w:rPr>
          <w:rFonts w:cstheme="minorHAnsi"/>
          <w:color w:val="000000" w:themeColor="text1"/>
          <w:sz w:val="20"/>
          <w:szCs w:val="20"/>
        </w:rPr>
        <w:t>Required for students co-enrolled in MTH 111, highly recommended for all other students</w:t>
      </w:r>
    </w:p>
    <w:p w14:paraId="1D587EDF" w14:textId="75CCF761" w:rsidR="005423B3" w:rsidRPr="001750DF" w:rsidRDefault="005423B3" w:rsidP="005423B3">
      <w:pPr>
        <w:rPr>
          <w:b/>
          <w:color w:val="000000" w:themeColor="text1"/>
          <w:sz w:val="20"/>
          <w:szCs w:val="20"/>
        </w:rPr>
      </w:pPr>
      <w:r w:rsidRPr="001750DF">
        <w:rPr>
          <w:b/>
          <w:color w:val="000000" w:themeColor="text1"/>
          <w:sz w:val="20"/>
          <w:szCs w:val="20"/>
          <w:vertAlign w:val="superscript"/>
        </w:rPr>
        <w:t>§§</w:t>
      </w:r>
      <w:r w:rsidRPr="001750DF">
        <w:rPr>
          <w:rFonts w:cstheme="minorHAnsi"/>
          <w:color w:val="000000" w:themeColor="text1"/>
          <w:sz w:val="20"/>
          <w:szCs w:val="20"/>
        </w:rPr>
        <w:t>Highly recommended for all students</w:t>
      </w:r>
    </w:p>
    <w:p w14:paraId="02692409" w14:textId="666BEA59" w:rsidR="008A4D5A" w:rsidRPr="001750DF" w:rsidRDefault="009C21BB">
      <w:pPr>
        <w:rPr>
          <w:sz w:val="20"/>
          <w:szCs w:val="20"/>
        </w:rPr>
      </w:pPr>
      <w:r w:rsidRPr="001750DF">
        <w:rPr>
          <w:sz w:val="20"/>
          <w:szCs w:val="20"/>
        </w:rPr>
        <w:t xml:space="preserve">*It is recommended that students starting with </w:t>
      </w:r>
      <w:r w:rsidR="002D01E9" w:rsidRPr="001750DF">
        <w:rPr>
          <w:sz w:val="20"/>
          <w:szCs w:val="20"/>
        </w:rPr>
        <w:t>MTH</w:t>
      </w:r>
      <w:r w:rsidRPr="001750DF">
        <w:rPr>
          <w:sz w:val="20"/>
          <w:szCs w:val="20"/>
        </w:rPr>
        <w:t xml:space="preserve"> 111 take </w:t>
      </w:r>
      <w:r w:rsidR="002D01E9" w:rsidRPr="001750DF">
        <w:rPr>
          <w:sz w:val="20"/>
          <w:szCs w:val="20"/>
        </w:rPr>
        <w:t>MTH</w:t>
      </w:r>
      <w:r w:rsidRPr="001750DF">
        <w:rPr>
          <w:sz w:val="20"/>
          <w:szCs w:val="20"/>
        </w:rPr>
        <w:t xml:space="preserve"> 252 (Calc II) during the summer of their first year.</w:t>
      </w:r>
      <w:r w:rsidR="00C72BD6" w:rsidRPr="001750DF">
        <w:rPr>
          <w:sz w:val="20"/>
          <w:szCs w:val="20"/>
        </w:rPr>
        <w:t xml:space="preserve"> </w:t>
      </w:r>
    </w:p>
    <w:p w14:paraId="39217CFD" w14:textId="6C7F3BC8" w:rsidR="00A25296" w:rsidRPr="001750DF" w:rsidRDefault="00DB0ECB">
      <w:pPr>
        <w:rPr>
          <w:sz w:val="20"/>
          <w:szCs w:val="20"/>
        </w:rPr>
      </w:pPr>
      <w:r w:rsidRPr="001750DF">
        <w:rPr>
          <w:sz w:val="20"/>
          <w:szCs w:val="20"/>
        </w:rPr>
        <w:t>**</w:t>
      </w:r>
      <w:r w:rsidR="00DD55DC" w:rsidRPr="001750DF">
        <w:rPr>
          <w:sz w:val="20"/>
          <w:szCs w:val="20"/>
        </w:rPr>
        <w:t xml:space="preserve">Course </w:t>
      </w:r>
      <w:r w:rsidR="00C72BD6" w:rsidRPr="001750DF">
        <w:rPr>
          <w:sz w:val="20"/>
          <w:szCs w:val="20"/>
        </w:rPr>
        <w:t xml:space="preserve">Options here. See your advisor. </w:t>
      </w:r>
    </w:p>
    <w:p w14:paraId="7B341584" w14:textId="4A065C13" w:rsidR="00DD55DC" w:rsidRPr="001750DF" w:rsidRDefault="00E307E6" w:rsidP="002D64CB">
      <w:pPr>
        <w:outlineLvl w:val="0"/>
        <w:rPr>
          <w:b/>
          <w:sz w:val="20"/>
          <w:szCs w:val="20"/>
        </w:rPr>
      </w:pPr>
      <w:r w:rsidRPr="001750DF">
        <w:rPr>
          <w:b/>
          <w:sz w:val="20"/>
          <w:szCs w:val="20"/>
        </w:rPr>
        <w:t>NOTE:</w:t>
      </w:r>
    </w:p>
    <w:p w14:paraId="5FAD56F9" w14:textId="4C810531" w:rsidR="009119C8" w:rsidRPr="001750DF" w:rsidRDefault="009119C8" w:rsidP="002D01E9">
      <w:r w:rsidRPr="001750DF">
        <w:rPr>
          <w:sz w:val="20"/>
          <w:szCs w:val="20"/>
        </w:rPr>
        <w:t xml:space="preserve">BOTH </w:t>
      </w:r>
      <w:r w:rsidR="002D64CB" w:rsidRPr="001750DF">
        <w:rPr>
          <w:sz w:val="20"/>
          <w:szCs w:val="20"/>
        </w:rPr>
        <w:t>CH</w:t>
      </w:r>
      <w:r w:rsidRPr="001750DF">
        <w:rPr>
          <w:sz w:val="20"/>
          <w:szCs w:val="20"/>
        </w:rPr>
        <w:t xml:space="preserve"> 350 </w:t>
      </w:r>
      <w:r w:rsidRPr="001750DF">
        <w:rPr>
          <w:i/>
          <w:sz w:val="20"/>
          <w:szCs w:val="20"/>
        </w:rPr>
        <w:t xml:space="preserve">and </w:t>
      </w:r>
      <w:r w:rsidR="002D64CB" w:rsidRPr="001750DF">
        <w:rPr>
          <w:sz w:val="20"/>
          <w:szCs w:val="20"/>
        </w:rPr>
        <w:t>CH</w:t>
      </w:r>
      <w:r w:rsidRPr="001750DF">
        <w:rPr>
          <w:sz w:val="20"/>
          <w:szCs w:val="20"/>
        </w:rPr>
        <w:t xml:space="preserve"> 411/414 are required.</w:t>
      </w:r>
    </w:p>
    <w:p w14:paraId="431A34FD" w14:textId="0EA94801" w:rsidR="00C56A3B" w:rsidRPr="001750DF" w:rsidRDefault="00CB0008">
      <w:pPr>
        <w:rPr>
          <w:sz w:val="20"/>
          <w:szCs w:val="20"/>
        </w:rPr>
      </w:pPr>
      <w:r w:rsidRPr="001750DF">
        <w:rPr>
          <w:sz w:val="20"/>
          <w:szCs w:val="20"/>
        </w:rPr>
        <w:t xml:space="preserve">Concurrent enrollment in the </w:t>
      </w:r>
      <w:r w:rsidR="002D64CB" w:rsidRPr="001750DF">
        <w:rPr>
          <w:sz w:val="20"/>
          <w:szCs w:val="20"/>
        </w:rPr>
        <w:t>CH</w:t>
      </w:r>
      <w:r w:rsidRPr="001750DF">
        <w:rPr>
          <w:sz w:val="20"/>
          <w:szCs w:val="20"/>
        </w:rPr>
        <w:t xml:space="preserve"> </w:t>
      </w:r>
      <w:r w:rsidR="00141CDA" w:rsidRPr="001750DF">
        <w:rPr>
          <w:sz w:val="20"/>
          <w:szCs w:val="20"/>
        </w:rPr>
        <w:t>42</w:t>
      </w:r>
      <w:r w:rsidRPr="001750DF">
        <w:rPr>
          <w:sz w:val="20"/>
          <w:szCs w:val="20"/>
        </w:rPr>
        <w:t xml:space="preserve">X </w:t>
      </w:r>
      <w:r w:rsidRPr="001750DF">
        <w:rPr>
          <w:i/>
          <w:sz w:val="20"/>
          <w:szCs w:val="20"/>
        </w:rPr>
        <w:t>and</w:t>
      </w:r>
      <w:r w:rsidRPr="001750DF">
        <w:rPr>
          <w:sz w:val="20"/>
          <w:szCs w:val="20"/>
        </w:rPr>
        <w:t xml:space="preserve"> </w:t>
      </w:r>
      <w:r w:rsidR="002D64CB" w:rsidRPr="001750DF">
        <w:rPr>
          <w:sz w:val="20"/>
          <w:szCs w:val="20"/>
        </w:rPr>
        <w:t>CH</w:t>
      </w:r>
      <w:r w:rsidRPr="001750DF">
        <w:rPr>
          <w:sz w:val="20"/>
          <w:szCs w:val="20"/>
        </w:rPr>
        <w:t xml:space="preserve"> </w:t>
      </w:r>
      <w:r w:rsidR="00141CDA" w:rsidRPr="001750DF">
        <w:rPr>
          <w:sz w:val="20"/>
          <w:szCs w:val="20"/>
        </w:rPr>
        <w:t>44</w:t>
      </w:r>
      <w:r w:rsidRPr="001750DF">
        <w:rPr>
          <w:sz w:val="20"/>
          <w:szCs w:val="20"/>
        </w:rPr>
        <w:t>X chemistry sequences is not required.  See your advisor.</w:t>
      </w:r>
      <w:r w:rsidR="00C56A3B" w:rsidRPr="001750DF">
        <w:rPr>
          <w:sz w:val="20"/>
          <w:szCs w:val="20"/>
        </w:rPr>
        <w:br w:type="page"/>
      </w:r>
    </w:p>
    <w:p w14:paraId="093BC4C2" w14:textId="77777777" w:rsidR="00C56A3B" w:rsidRPr="001750DF" w:rsidRDefault="00C56A3B" w:rsidP="00C56A3B">
      <w:pPr>
        <w:pStyle w:val="Heading4"/>
        <w:sectPr w:rsidR="00C56A3B" w:rsidRPr="001750DF" w:rsidSect="002E1D0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4166D6E0" w14:textId="77777777" w:rsidR="00C56A3B" w:rsidRPr="001750DF" w:rsidRDefault="00C56A3B" w:rsidP="00C56A3B">
      <w:pPr>
        <w:pStyle w:val="Heading4"/>
      </w:pPr>
      <w:r w:rsidRPr="001750DF">
        <w:lastRenderedPageBreak/>
        <w:t>Chemistry Courses</w:t>
      </w:r>
    </w:p>
    <w:p w14:paraId="2597441A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221 - General Chemistry I</w:t>
      </w:r>
    </w:p>
    <w:p w14:paraId="371C66C6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222 - General Chemistry II</w:t>
      </w:r>
    </w:p>
    <w:p w14:paraId="579F7ECA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223 - General Chemistry III</w:t>
      </w:r>
    </w:p>
    <w:p w14:paraId="1CCFE274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227 - General Chemistry Laboratory I</w:t>
      </w:r>
    </w:p>
    <w:p w14:paraId="6E2F3229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228 - General Chemistry Laboratory II</w:t>
      </w:r>
    </w:p>
    <w:p w14:paraId="23A44DAD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229 - General Chemistry Laboratory III</w:t>
      </w:r>
    </w:p>
    <w:p w14:paraId="7144A635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314 - Chemical Research Communication I</w:t>
      </w:r>
    </w:p>
    <w:p w14:paraId="71A94094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315 - Chemical Research Communication II</w:t>
      </w:r>
    </w:p>
    <w:p w14:paraId="051F5B64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316 - Chemical Research Communication III</w:t>
      </w:r>
    </w:p>
    <w:p w14:paraId="1F01B4EA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334 - Organic Chemistry I</w:t>
      </w:r>
    </w:p>
    <w:p w14:paraId="1F864795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335 - Organic Chemistry II</w:t>
      </w:r>
    </w:p>
    <w:p w14:paraId="7D74D90C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336 - Organic Chemistry III</w:t>
      </w:r>
    </w:p>
    <w:p w14:paraId="06B78ADD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337 - Introduction to Organic Chemistry Lab</w:t>
      </w:r>
    </w:p>
    <w:p w14:paraId="4A56EA2B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340 - Organic Spectroscopy</w:t>
      </w:r>
    </w:p>
    <w:p w14:paraId="03626212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341 - Organic Chemistry Lab</w:t>
      </w:r>
    </w:p>
    <w:p w14:paraId="7058F5F9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350 - Principles of Biochemistry</w:t>
      </w:r>
    </w:p>
    <w:p w14:paraId="1FE13C75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375 - Computational Methods for Scientists</w:t>
      </w:r>
    </w:p>
    <w:p w14:paraId="1ED916AB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411 - Inorganic Chemistry</w:t>
      </w:r>
    </w:p>
    <w:p w14:paraId="09476083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414 - Inorganic Chemistry Laboratory</w:t>
      </w:r>
    </w:p>
    <w:p w14:paraId="124E3285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421 - Analytical Chemistry</w:t>
      </w:r>
    </w:p>
    <w:p w14:paraId="5CF4E33E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422 - Analytical Chemistry Lab</w:t>
      </w:r>
    </w:p>
    <w:p w14:paraId="39BEB3F1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425 - Instrumental Analysis</w:t>
      </w:r>
    </w:p>
    <w:p w14:paraId="6409E609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426 - Instrumental Analysis Lab</w:t>
      </w:r>
    </w:p>
    <w:p w14:paraId="6ACADE07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427 - Advanced Instrumental Analysis Lab</w:t>
      </w:r>
    </w:p>
    <w:p w14:paraId="03B4AEEE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441 - Physical Chemistry I</w:t>
      </w:r>
    </w:p>
    <w:p w14:paraId="45A781A7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442 - Physical Chemistry II</w:t>
      </w:r>
    </w:p>
    <w:p w14:paraId="4625CF6A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443 - Physical Chemistry III</w:t>
      </w:r>
    </w:p>
    <w:p w14:paraId="3392F6FE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444 - Physical-Chemical Measurements I</w:t>
      </w:r>
    </w:p>
    <w:p w14:paraId="281A2DD0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445 - Physical-Chemical Measurements II</w:t>
      </w:r>
    </w:p>
    <w:p w14:paraId="0F5C5F9B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497 - Senior Project I</w:t>
      </w:r>
    </w:p>
    <w:p w14:paraId="59E6F59B" w14:textId="77777777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1750DF">
        <w:rPr>
          <w:sz w:val="20"/>
          <w:szCs w:val="20"/>
        </w:rPr>
        <w:t>CH 498 - Senior Project II</w:t>
      </w:r>
    </w:p>
    <w:p w14:paraId="0F84D4E6" w14:textId="529E9DDA" w:rsidR="00C56A3B" w:rsidRPr="001750DF" w:rsidRDefault="00C56A3B" w:rsidP="00C56A3B">
      <w:pPr>
        <w:pStyle w:val="ListParagraph"/>
        <w:numPr>
          <w:ilvl w:val="0"/>
          <w:numId w:val="5"/>
        </w:numPr>
        <w:rPr>
          <w:sz w:val="16"/>
          <w:szCs w:val="20"/>
        </w:rPr>
      </w:pPr>
      <w:r w:rsidRPr="001750DF">
        <w:rPr>
          <w:sz w:val="20"/>
        </w:rPr>
        <w:t>CH 499 - Senior Project III</w:t>
      </w:r>
    </w:p>
    <w:p w14:paraId="2A1AA530" w14:textId="628B26DA" w:rsidR="00C56A3B" w:rsidRPr="001750DF" w:rsidRDefault="00C56A3B" w:rsidP="00C56A3B">
      <w:pPr>
        <w:rPr>
          <w:sz w:val="16"/>
          <w:szCs w:val="20"/>
        </w:rPr>
      </w:pPr>
    </w:p>
    <w:p w14:paraId="30D80F9D" w14:textId="77777777" w:rsidR="00C56A3B" w:rsidRPr="001750DF" w:rsidRDefault="00C56A3B" w:rsidP="00C56A3B">
      <w:pPr>
        <w:pStyle w:val="Heading4"/>
      </w:pPr>
      <w:r w:rsidRPr="001750DF">
        <w:t>Mathematics Courses</w:t>
      </w:r>
    </w:p>
    <w:p w14:paraId="6BDBD5F8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MTH 251 - Calculus I</w:t>
      </w:r>
    </w:p>
    <w:p w14:paraId="6BAC866C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MTH 252 - Calculus II</w:t>
      </w:r>
    </w:p>
    <w:p w14:paraId="54ADDCD6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MTH 253 - Calculus III</w:t>
      </w:r>
    </w:p>
    <w:p w14:paraId="2CFDE478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MTH 321 - Differential Equations</w:t>
      </w:r>
    </w:p>
    <w:p w14:paraId="0F5E5463" w14:textId="77777777" w:rsidR="00C56A3B" w:rsidRPr="001750DF" w:rsidRDefault="00C56A3B" w:rsidP="00C56A3B">
      <w:pPr>
        <w:rPr>
          <w:sz w:val="16"/>
          <w:szCs w:val="20"/>
        </w:rPr>
      </w:pPr>
    </w:p>
    <w:p w14:paraId="4DD964F5" w14:textId="5AA4B8B4" w:rsidR="00C56A3B" w:rsidRPr="001750DF" w:rsidRDefault="00C56A3B" w:rsidP="00C56A3B">
      <w:pPr>
        <w:pStyle w:val="Heading4"/>
      </w:pPr>
      <w:r w:rsidRPr="001750DF">
        <w:rPr>
          <w:sz w:val="20"/>
          <w:szCs w:val="20"/>
        </w:rPr>
        <w:br w:type="column"/>
      </w:r>
      <w:r w:rsidRPr="001750DF">
        <w:t>Physics Courses:</w:t>
      </w:r>
    </w:p>
    <w:p w14:paraId="2802DC27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PH 221 - General Physics I</w:t>
      </w:r>
    </w:p>
    <w:p w14:paraId="10C49325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PH 222 - General Physics II</w:t>
      </w:r>
    </w:p>
    <w:p w14:paraId="604DB726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PH 223 - General Physics III</w:t>
      </w:r>
    </w:p>
    <w:p w14:paraId="20781C4D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PH 224 - General Physics Laboratory I</w:t>
      </w:r>
    </w:p>
    <w:p w14:paraId="3AE2743D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PH 225 - General Physics Laboratory II</w:t>
      </w:r>
    </w:p>
    <w:p w14:paraId="1C921FD4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PH 226 - General Physics Laboratory III</w:t>
      </w:r>
    </w:p>
    <w:p w14:paraId="2CDBCF6C" w14:textId="77777777" w:rsidR="00C56A3B" w:rsidRPr="001750DF" w:rsidRDefault="00C56A3B" w:rsidP="00C56A3B">
      <w:pPr>
        <w:ind w:left="360"/>
        <w:rPr>
          <w:color w:val="000000" w:themeColor="text1"/>
          <w:sz w:val="20"/>
          <w:szCs w:val="20"/>
        </w:rPr>
      </w:pPr>
    </w:p>
    <w:p w14:paraId="421C1E4A" w14:textId="77777777" w:rsidR="00C56A3B" w:rsidRPr="001750DF" w:rsidRDefault="00C56A3B" w:rsidP="00C56A3B">
      <w:pPr>
        <w:pStyle w:val="Heading4"/>
      </w:pPr>
      <w:r w:rsidRPr="001750DF">
        <w:t>University Requirements</w:t>
      </w:r>
    </w:p>
    <w:p w14:paraId="4BC2C4E3" w14:textId="77777777" w:rsidR="00C56A3B" w:rsidRPr="001750DF" w:rsidRDefault="00C56A3B" w:rsidP="00C56A3B">
      <w:pPr>
        <w:ind w:left="360"/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Foundations (A, B, &amp;C)</w:t>
      </w:r>
    </w:p>
    <w:p w14:paraId="0A0827A9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ab/>
        <w:t>USEM 101 – University Seminar</w:t>
      </w:r>
    </w:p>
    <w:p w14:paraId="75E64726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ab/>
        <w:t>USEM 102 – University Seminar</w:t>
      </w:r>
    </w:p>
    <w:p w14:paraId="1E4464F5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ab/>
        <w:t>USEM 103 – University Seminar</w:t>
      </w:r>
    </w:p>
    <w:p w14:paraId="40E1D110" w14:textId="77777777" w:rsidR="00C56A3B" w:rsidRPr="001750DF" w:rsidRDefault="00C56A3B" w:rsidP="00C56A3B">
      <w:pPr>
        <w:ind w:left="360"/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Quantitative Reasoning (D)</w:t>
      </w:r>
    </w:p>
    <w:p w14:paraId="321E2649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ab/>
        <w:t xml:space="preserve">MATH 111 </w:t>
      </w:r>
      <w:r w:rsidRPr="001750DF">
        <w:rPr>
          <w:b/>
          <w:i/>
          <w:color w:val="000000" w:themeColor="text1"/>
          <w:sz w:val="20"/>
          <w:szCs w:val="20"/>
        </w:rPr>
        <w:t>or</w:t>
      </w:r>
      <w:r w:rsidRPr="001750DF">
        <w:rPr>
          <w:color w:val="000000" w:themeColor="text1"/>
          <w:sz w:val="20"/>
          <w:szCs w:val="20"/>
        </w:rPr>
        <w:t xml:space="preserve"> MATH 112 </w:t>
      </w:r>
      <w:r w:rsidRPr="001750DF">
        <w:rPr>
          <w:b/>
          <w:i/>
          <w:color w:val="000000" w:themeColor="text1"/>
          <w:sz w:val="20"/>
          <w:szCs w:val="20"/>
        </w:rPr>
        <w:t>or</w:t>
      </w:r>
      <w:r w:rsidRPr="001750DF">
        <w:rPr>
          <w:color w:val="000000" w:themeColor="text1"/>
          <w:sz w:val="20"/>
          <w:szCs w:val="20"/>
        </w:rPr>
        <w:t xml:space="preserve"> MTH 251</w:t>
      </w:r>
    </w:p>
    <w:p w14:paraId="49AF7F55" w14:textId="77777777" w:rsidR="00C56A3B" w:rsidRPr="001750DF" w:rsidRDefault="00C56A3B" w:rsidP="00C56A3B">
      <w:pPr>
        <w:ind w:left="360"/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Humanities (E, 2 courses)</w:t>
      </w:r>
    </w:p>
    <w:p w14:paraId="6CB4BE49" w14:textId="780AC84A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Course 1:_______________________________________</w:t>
      </w:r>
    </w:p>
    <w:p w14:paraId="6CF4F1A0" w14:textId="50B2C228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Course 2:_______________________________________</w:t>
      </w:r>
    </w:p>
    <w:p w14:paraId="0BE671C0" w14:textId="77777777" w:rsidR="00C56A3B" w:rsidRPr="001750DF" w:rsidRDefault="00C56A3B" w:rsidP="00C56A3B">
      <w:pPr>
        <w:ind w:left="360"/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Social Sciences (F, 2 courses)</w:t>
      </w:r>
    </w:p>
    <w:p w14:paraId="22A69883" w14:textId="74CF69BF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Course 1:_______________________________________</w:t>
      </w:r>
    </w:p>
    <w:p w14:paraId="6C35912F" w14:textId="5418AFD5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Course 2:_______________________________________</w:t>
      </w:r>
    </w:p>
    <w:p w14:paraId="5E0FAFBC" w14:textId="77777777" w:rsidR="00C56A3B" w:rsidRPr="001750DF" w:rsidRDefault="00C56A3B" w:rsidP="00C56A3B">
      <w:pPr>
        <w:ind w:left="360"/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Science (G, 2 courses with lab)</w:t>
      </w:r>
    </w:p>
    <w:p w14:paraId="1AD59C49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BI 211</w:t>
      </w:r>
    </w:p>
    <w:p w14:paraId="0FD95FF5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CH 221 &amp; CH 227</w:t>
      </w:r>
    </w:p>
    <w:p w14:paraId="2142FFC4" w14:textId="77777777" w:rsidR="00C56A3B" w:rsidRPr="001750DF" w:rsidRDefault="00C56A3B" w:rsidP="00C56A3B">
      <w:pPr>
        <w:ind w:left="360"/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Upper Division Integrations</w:t>
      </w:r>
    </w:p>
    <w:p w14:paraId="225AB9CD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One Course: Citizenship and Social Responsibility Course</w:t>
      </w:r>
    </w:p>
    <w:p w14:paraId="0D96BEC6" w14:textId="77777777" w:rsidR="00C56A3B" w:rsidRPr="001750DF" w:rsidRDefault="00C56A3B" w:rsidP="00C56A3B">
      <w:pPr>
        <w:ind w:left="720" w:firstLine="360"/>
        <w:rPr>
          <w:b/>
          <w:i/>
          <w:color w:val="000000" w:themeColor="text1"/>
          <w:sz w:val="20"/>
          <w:szCs w:val="20"/>
        </w:rPr>
      </w:pPr>
      <w:r w:rsidRPr="001750DF">
        <w:rPr>
          <w:b/>
          <w:i/>
          <w:color w:val="000000" w:themeColor="text1"/>
          <w:sz w:val="20"/>
          <w:szCs w:val="20"/>
        </w:rPr>
        <w:t>or</w:t>
      </w:r>
    </w:p>
    <w:p w14:paraId="6B21687A" w14:textId="77777777" w:rsidR="00C56A3B" w:rsidRPr="001750DF" w:rsidRDefault="00C56A3B" w:rsidP="00C56A3B">
      <w:pPr>
        <w:ind w:left="720" w:firstLine="720"/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Science, Technology, and Society Course:</w:t>
      </w:r>
      <w:r w:rsidRPr="001750DF">
        <w:rPr>
          <w:color w:val="000000" w:themeColor="text1"/>
          <w:sz w:val="20"/>
          <w:szCs w:val="20"/>
        </w:rPr>
        <w:br/>
        <w:t>______________________________________________________</w:t>
      </w:r>
    </w:p>
    <w:p w14:paraId="7BB1F326" w14:textId="77777777" w:rsidR="00C56A3B" w:rsidRPr="001750DF" w:rsidRDefault="00C56A3B" w:rsidP="00C56A3B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One Course: Diversity and Global Awareness Course:</w:t>
      </w:r>
      <w:r w:rsidRPr="001750DF">
        <w:rPr>
          <w:color w:val="000000" w:themeColor="text1"/>
          <w:sz w:val="20"/>
          <w:szCs w:val="20"/>
        </w:rPr>
        <w:br/>
        <w:t>___________________________________________________</w:t>
      </w:r>
    </w:p>
    <w:p w14:paraId="74C9E91F" w14:textId="2332AA8F" w:rsidR="00C56A3B" w:rsidRPr="001750DF" w:rsidRDefault="00C56A3B" w:rsidP="00C56A3B">
      <w:pPr>
        <w:ind w:left="360"/>
        <w:rPr>
          <w:color w:val="000000" w:themeColor="text1"/>
          <w:sz w:val="20"/>
          <w:szCs w:val="20"/>
        </w:rPr>
      </w:pPr>
      <w:bookmarkStart w:id="0" w:name="_Hlk116487808"/>
    </w:p>
    <w:p w14:paraId="69C5F70E" w14:textId="3CA03CBF" w:rsidR="00C56A3B" w:rsidRPr="001750DF" w:rsidRDefault="00C56A3B" w:rsidP="00C56A3B">
      <w:pPr>
        <w:pStyle w:val="Heading4"/>
      </w:pPr>
      <w:r w:rsidRPr="001750DF">
        <w:t>General Requirements</w:t>
      </w:r>
    </w:p>
    <w:p w14:paraId="01012EE5" w14:textId="77777777" w:rsidR="00C56A3B" w:rsidRPr="001750DF" w:rsidRDefault="00C56A3B" w:rsidP="00C56A3B">
      <w:pPr>
        <w:pStyle w:val="ListParagraph"/>
        <w:numPr>
          <w:ilvl w:val="0"/>
          <w:numId w:val="6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Total Credits: 180 credits</w:t>
      </w:r>
    </w:p>
    <w:p w14:paraId="2570B892" w14:textId="77777777" w:rsidR="00C56A3B" w:rsidRPr="001750DF" w:rsidRDefault="00C56A3B" w:rsidP="00C56A3B">
      <w:pPr>
        <w:pStyle w:val="ListParagraph"/>
        <w:numPr>
          <w:ilvl w:val="0"/>
          <w:numId w:val="6"/>
        </w:numPr>
        <w:rPr>
          <w:color w:val="000000" w:themeColor="text1"/>
          <w:sz w:val="20"/>
          <w:szCs w:val="20"/>
        </w:rPr>
      </w:pPr>
      <w:r w:rsidRPr="001750DF">
        <w:rPr>
          <w:color w:val="000000" w:themeColor="text1"/>
          <w:sz w:val="20"/>
          <w:szCs w:val="20"/>
        </w:rPr>
        <w:t>Upper Level Credits: 60 credits</w:t>
      </w:r>
    </w:p>
    <w:p w14:paraId="0F3BFB2C" w14:textId="3B12732D" w:rsidR="009119C8" w:rsidRPr="00485225" w:rsidRDefault="009119C8" w:rsidP="00C56A3B">
      <w:pPr>
        <w:pStyle w:val="ListParagraph"/>
        <w:rPr>
          <w:sz w:val="20"/>
          <w:szCs w:val="20"/>
        </w:rPr>
      </w:pPr>
      <w:bookmarkStart w:id="1" w:name="_GoBack"/>
      <w:bookmarkEnd w:id="0"/>
      <w:bookmarkEnd w:id="1"/>
    </w:p>
    <w:sectPr w:rsidR="009119C8" w:rsidRPr="00485225" w:rsidSect="00C56A3B">
      <w:type w:val="continuous"/>
      <w:pgSz w:w="15840" w:h="12240" w:orient="landscape"/>
      <w:pgMar w:top="720" w:right="720" w:bottom="720" w:left="720" w:header="720" w:footer="720" w:gutter="0"/>
      <w:cols w:num="2" w:sep="1" w:space="720" w:equalWidth="0">
        <w:col w:w="5040" w:space="720"/>
        <w:col w:w="864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14459A"/>
    <w:multiLevelType w:val="hybridMultilevel"/>
    <w:tmpl w:val="B248E6E8"/>
    <w:lvl w:ilvl="0" w:tplc="3896238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F787E"/>
    <w:multiLevelType w:val="hybridMultilevel"/>
    <w:tmpl w:val="943A229C"/>
    <w:lvl w:ilvl="0" w:tplc="3896238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6A28E2"/>
    <w:multiLevelType w:val="hybridMultilevel"/>
    <w:tmpl w:val="6548F064"/>
    <w:lvl w:ilvl="0" w:tplc="3896238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930CA9"/>
    <w:multiLevelType w:val="hybridMultilevel"/>
    <w:tmpl w:val="D16E0EC6"/>
    <w:lvl w:ilvl="0" w:tplc="3896238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6103F2"/>
    <w:multiLevelType w:val="hybridMultilevel"/>
    <w:tmpl w:val="1CC2BEAA"/>
    <w:lvl w:ilvl="0" w:tplc="3896238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1758A1"/>
    <w:multiLevelType w:val="hybridMultilevel"/>
    <w:tmpl w:val="C18C8878"/>
    <w:lvl w:ilvl="0" w:tplc="3896238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027D17"/>
    <w:multiLevelType w:val="hybridMultilevel"/>
    <w:tmpl w:val="3A8422BA"/>
    <w:lvl w:ilvl="0" w:tplc="3896238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wNDYzNDE2MbQ0MjVR0lEKTi0uzszPAykwrgUA39nx5CwAAAA="/>
  </w:docVars>
  <w:rsids>
    <w:rsidRoot w:val="00A25296"/>
    <w:rsid w:val="000B2C69"/>
    <w:rsid w:val="00107D22"/>
    <w:rsid w:val="00126CF5"/>
    <w:rsid w:val="00141CDA"/>
    <w:rsid w:val="00163CA5"/>
    <w:rsid w:val="001750DF"/>
    <w:rsid w:val="001A6705"/>
    <w:rsid w:val="001C227B"/>
    <w:rsid w:val="001E3ACB"/>
    <w:rsid w:val="001F2558"/>
    <w:rsid w:val="0023123F"/>
    <w:rsid w:val="002D01E9"/>
    <w:rsid w:val="002D64CB"/>
    <w:rsid w:val="002E1D09"/>
    <w:rsid w:val="003177D5"/>
    <w:rsid w:val="00317896"/>
    <w:rsid w:val="00372A55"/>
    <w:rsid w:val="003C3CCF"/>
    <w:rsid w:val="00424FFC"/>
    <w:rsid w:val="0043106D"/>
    <w:rsid w:val="00432892"/>
    <w:rsid w:val="00474AB9"/>
    <w:rsid w:val="00480354"/>
    <w:rsid w:val="00485225"/>
    <w:rsid w:val="005423B3"/>
    <w:rsid w:val="0054641A"/>
    <w:rsid w:val="0059096A"/>
    <w:rsid w:val="0059252A"/>
    <w:rsid w:val="005A36FA"/>
    <w:rsid w:val="005B44FA"/>
    <w:rsid w:val="00611771"/>
    <w:rsid w:val="00695634"/>
    <w:rsid w:val="006B5102"/>
    <w:rsid w:val="007062D3"/>
    <w:rsid w:val="00726E47"/>
    <w:rsid w:val="00740DBB"/>
    <w:rsid w:val="00767B0C"/>
    <w:rsid w:val="00795E7E"/>
    <w:rsid w:val="007F45BA"/>
    <w:rsid w:val="008154E9"/>
    <w:rsid w:val="00835E7C"/>
    <w:rsid w:val="00860E05"/>
    <w:rsid w:val="008A4D5A"/>
    <w:rsid w:val="008B7CA5"/>
    <w:rsid w:val="008C1D23"/>
    <w:rsid w:val="008C2DCB"/>
    <w:rsid w:val="008C779C"/>
    <w:rsid w:val="009119C8"/>
    <w:rsid w:val="00915FB2"/>
    <w:rsid w:val="00947EE5"/>
    <w:rsid w:val="00962E8C"/>
    <w:rsid w:val="009A3666"/>
    <w:rsid w:val="009B435A"/>
    <w:rsid w:val="009C21BB"/>
    <w:rsid w:val="009E6602"/>
    <w:rsid w:val="00A1156A"/>
    <w:rsid w:val="00A25296"/>
    <w:rsid w:val="00A30388"/>
    <w:rsid w:val="00A75AEF"/>
    <w:rsid w:val="00A84AD9"/>
    <w:rsid w:val="00AC382C"/>
    <w:rsid w:val="00AC3F92"/>
    <w:rsid w:val="00B22412"/>
    <w:rsid w:val="00B32136"/>
    <w:rsid w:val="00B84A24"/>
    <w:rsid w:val="00B84D05"/>
    <w:rsid w:val="00BB0358"/>
    <w:rsid w:val="00BB7F21"/>
    <w:rsid w:val="00BD0C55"/>
    <w:rsid w:val="00BD7471"/>
    <w:rsid w:val="00C409ED"/>
    <w:rsid w:val="00C56A3B"/>
    <w:rsid w:val="00C72BD6"/>
    <w:rsid w:val="00CB0008"/>
    <w:rsid w:val="00CB3FA5"/>
    <w:rsid w:val="00CC30FC"/>
    <w:rsid w:val="00D20EBE"/>
    <w:rsid w:val="00D86317"/>
    <w:rsid w:val="00DB0ECB"/>
    <w:rsid w:val="00DC5FCC"/>
    <w:rsid w:val="00DD2808"/>
    <w:rsid w:val="00DD55DC"/>
    <w:rsid w:val="00DD67C7"/>
    <w:rsid w:val="00E307E6"/>
    <w:rsid w:val="00E65A0A"/>
    <w:rsid w:val="00E94309"/>
    <w:rsid w:val="00EB5661"/>
    <w:rsid w:val="00EB5AC0"/>
    <w:rsid w:val="00ED477A"/>
    <w:rsid w:val="00F15830"/>
    <w:rsid w:val="00F240DB"/>
    <w:rsid w:val="00F42669"/>
    <w:rsid w:val="00FA64E5"/>
    <w:rsid w:val="00FB209F"/>
    <w:rsid w:val="00FC10EA"/>
    <w:rsid w:val="00FC1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292180"/>
  <w15:chartTrackingRefBased/>
  <w15:docId w15:val="{D52C0046-A007-4841-A96E-41E33372B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DD280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56A3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3">
    <w:name w:val="Style3"/>
    <w:basedOn w:val="Heading1"/>
    <w:autoRedefine/>
    <w:rsid w:val="00DD2808"/>
    <w:rPr>
      <w:rFonts w:ascii="Times New Roman" w:hAnsi="Times New Roman"/>
      <w:sz w:val="24"/>
      <w:szCs w:val="24"/>
    </w:rPr>
  </w:style>
  <w:style w:type="paragraph" w:customStyle="1" w:styleId="Style2">
    <w:name w:val="Style2"/>
    <w:basedOn w:val="Heading1"/>
    <w:autoRedefine/>
    <w:rsid w:val="00DC5FCC"/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rsid w:val="00A252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BD0C55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C56A3B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ListParagraph">
    <w:name w:val="List Paragraph"/>
    <w:basedOn w:val="Normal"/>
    <w:uiPriority w:val="34"/>
    <w:qFormat/>
    <w:rsid w:val="00C56A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0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26</Words>
  <Characters>528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:</vt:lpstr>
    </vt:vector>
  </TitlesOfParts>
  <Company>Southern Oregon University</Company>
  <LinksUpToDate>false</LinksUpToDate>
  <CharactersWithSpaces>6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:</dc:title>
  <dc:subject/>
  <dc:creator>ArtMgr</dc:creator>
  <cp:keywords/>
  <dc:description/>
  <cp:lastModifiedBy>Anna F. Oliveri</cp:lastModifiedBy>
  <cp:revision>3</cp:revision>
  <cp:lastPrinted>2007-06-19T19:03:00Z</cp:lastPrinted>
  <dcterms:created xsi:type="dcterms:W3CDTF">2022-10-14T17:09:00Z</dcterms:created>
  <dcterms:modified xsi:type="dcterms:W3CDTF">2023-03-22T18:37:00Z</dcterms:modified>
</cp:coreProperties>
</file>